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191D" w14:textId="77777777" w:rsidR="00696E19" w:rsidRDefault="0017436E">
      <w:pPr>
        <w:pStyle w:val="Heading1"/>
      </w:pPr>
      <w:bookmarkStart w:id="0" w:name="final-project-part-2"/>
      <w:r>
        <w:t>Final Project Part 2</w:t>
      </w:r>
    </w:p>
    <w:p w14:paraId="1CD94A60" w14:textId="77777777" w:rsidR="00696E19" w:rsidRDefault="0017436E">
      <w:pPr>
        <w:pStyle w:val="Heading3"/>
      </w:pPr>
      <w:bookmarkStart w:id="1" w:name="augi-and-watson"/>
      <w:r>
        <w:t>Augi and Watson</w:t>
      </w:r>
    </w:p>
    <w:p w14:paraId="5706FA5F" w14:textId="77777777" w:rsidR="00696E19" w:rsidRDefault="0017436E">
      <w:pPr>
        <w:pStyle w:val="SourceCode"/>
      </w:pP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hark_student.csv"</w:t>
      </w:r>
      <w:r>
        <w:rPr>
          <w:rStyle w:val="NormalTok"/>
        </w:rPr>
        <w:t xml:space="preserve">) </w:t>
      </w:r>
    </w:p>
    <w:p w14:paraId="41C002E0" w14:textId="77777777" w:rsidR="00696E19" w:rsidRDefault="0017436E">
      <w:pPr>
        <w:pStyle w:val="SourceCode"/>
      </w:pPr>
      <w:r>
        <w:rPr>
          <w:rStyle w:val="VerbatimChar"/>
        </w:rPr>
        <w:t>## Warning: Missing column names filled in: 'X1' [1]</w:t>
      </w:r>
    </w:p>
    <w:p w14:paraId="7E3B2895" w14:textId="77777777" w:rsidR="00696E19" w:rsidRDefault="001743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Company = col_character(),</w:t>
      </w:r>
      <w:r>
        <w:br/>
      </w:r>
      <w:r>
        <w:rPr>
          <w:rStyle w:val="VerbatimChar"/>
        </w:rPr>
        <w:t>##   SeasonEpisode = col_character(),</w:t>
      </w:r>
      <w:r>
        <w:br/>
      </w:r>
      <w:r>
        <w:rPr>
          <w:rStyle w:val="VerbatimChar"/>
        </w:rPr>
        <w:t>##   CompanyState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 xml:space="preserve">## i Use `spec()` for </w:t>
      </w:r>
      <w:r>
        <w:rPr>
          <w:rStyle w:val="VerbatimChar"/>
        </w:rPr>
        <w:t>the full column specifications.</w:t>
      </w:r>
    </w:p>
    <w:p w14:paraId="3E90DAD5" w14:textId="77777777" w:rsidR="00696E19" w:rsidRDefault="0017436E">
      <w:pPr>
        <w:pStyle w:val="SourceCode"/>
      </w:pP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X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character,as_fact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ceiveOffe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ReceiveOffe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ceiveOffe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eceiveOff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jectOffe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RejectOffe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jectOffe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ejectOff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al_Ye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eal_Ye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al_Yes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eal_Ye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al_No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eal_No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al_No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eal_No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1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Eth1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1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Eth1, </w:t>
      </w:r>
      <w:r>
        <w:rPr>
          <w:rStyle w:val="StringTok"/>
        </w:rPr>
        <w:t>"African Ame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ati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No presenter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2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Eth2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2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Eth2, </w:t>
      </w:r>
      <w:r>
        <w:rPr>
          <w:rStyle w:val="StringTok"/>
        </w:rPr>
        <w:t>"African Ame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ati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No presenter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3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Eth3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3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Eth3, </w:t>
      </w:r>
      <w:r>
        <w:rPr>
          <w:rStyle w:val="StringTok"/>
        </w:rPr>
        <w:t>"African Ame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ati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No presenter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4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Eth4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4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Eth4, </w:t>
      </w:r>
      <w:r>
        <w:rPr>
          <w:rStyle w:val="StringTok"/>
        </w:rPr>
        <w:t>"African Ame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ati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No presenter 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5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Eth5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5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Eth5, </w:t>
      </w:r>
      <w:r>
        <w:rPr>
          <w:rStyle w:val="StringTok"/>
        </w:rPr>
        <w:t>"African Ame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ati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No presenter 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1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1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1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1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2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2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2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2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3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3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3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3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4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4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4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4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1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emale1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1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emale1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2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emale2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2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emale2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3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emale3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3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>(</w:t>
      </w:r>
      <w:r>
        <w:rPr>
          <w:rStyle w:val="NormalTok"/>
        </w:rPr>
        <w:t xml:space="preserve">Female3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4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emale4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4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emale4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</w:p>
    <w:p w14:paraId="5627FD36" w14:textId="77777777" w:rsidR="00696E19" w:rsidRDefault="0017436E">
      <w:pPr>
        <w:pStyle w:val="SourceCode"/>
      </w:pPr>
      <w:r>
        <w:rPr>
          <w:rStyle w:val="VerbatimChar"/>
        </w:rPr>
        <w:t>## Warning: Unknown levels in `f`: 1, 3, 4</w:t>
      </w:r>
      <w:r>
        <w:br/>
      </w:r>
      <w:r>
        <w:br/>
      </w:r>
      <w:r>
        <w:rPr>
          <w:rStyle w:val="VerbatimChar"/>
        </w:rPr>
        <w:t>## Warning: Unknown levels in `f`: 1, 3, 4</w:t>
      </w:r>
    </w:p>
    <w:p w14:paraId="5729E6AB" w14:textId="77777777" w:rsidR="00696E19" w:rsidRDefault="0017436E">
      <w:pPr>
        <w:pStyle w:val="SourceCode"/>
      </w:pPr>
      <w:r>
        <w:rPr>
          <w:rStyle w:val="VerbatimChar"/>
        </w:rPr>
        <w:t>## Warning: Unknown levels in `f`: 1</w:t>
      </w:r>
    </w:p>
    <w:p w14:paraId="7D831718" w14:textId="77777777" w:rsidR="00696E19" w:rsidRDefault="0017436E">
      <w:pPr>
        <w:pStyle w:val="SourceCode"/>
      </w:pP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ood_Beverage"</w:t>
      </w:r>
      <w:r>
        <w:rPr>
          <w:rStyle w:val="OtherTok"/>
        </w:rPr>
        <w:t>=</w:t>
      </w:r>
      <w:r>
        <w:rPr>
          <w:rStyle w:val="StringTok"/>
        </w:rPr>
        <w:t>"Food and Bever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od_Beverage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ood_Beverage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od_Beverage  =</w:t>
      </w:r>
      <w:r>
        <w:rPr>
          <w:rStyle w:val="NormalTok"/>
        </w:rPr>
        <w:t xml:space="preserve"> </w:t>
      </w:r>
      <w:r>
        <w:rPr>
          <w:rStyle w:val="FunctionTok"/>
        </w:rPr>
        <w:t>fct_r</w:t>
      </w:r>
      <w:r>
        <w:rPr>
          <w:rStyle w:val="FunctionTok"/>
        </w:rPr>
        <w:t>ecode</w:t>
      </w:r>
      <w:r>
        <w:rPr>
          <w:rStyle w:val="NormalTok"/>
        </w:rPr>
        <w:t xml:space="preserve">(Food_Beverage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ovelties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Noveltie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ovelties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Noveltie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Health_Wellness"</w:t>
      </w:r>
      <w:r>
        <w:rPr>
          <w:rStyle w:val="OtherTok"/>
        </w:rPr>
        <w:t>=</w:t>
      </w:r>
      <w:r>
        <w:rPr>
          <w:rStyle w:val="StringTok"/>
        </w:rPr>
        <w:t>"Health / Wellnes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ealth_Wellness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Health_Wellnes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ealth_Wellness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Health_Wellnes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Lifestyle_Home"</w:t>
      </w:r>
      <w:r>
        <w:rPr>
          <w:rStyle w:val="OtherTok"/>
        </w:rPr>
        <w:t>=</w:t>
      </w:r>
      <w:r>
        <w:rPr>
          <w:rStyle w:val="StringTok"/>
        </w:rPr>
        <w:t>"Lifestyle / Hom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festyle_Home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Lifestyle_Home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</w:t>
      </w:r>
      <w:r>
        <w:rPr>
          <w:rStyle w:val="FunctionTok"/>
        </w:rPr>
        <w:t>ate</w:t>
      </w:r>
      <w:r>
        <w:rPr>
          <w:rStyle w:val="NormalTok"/>
        </w:rPr>
        <w:t>(</w:t>
      </w:r>
      <w:r>
        <w:rPr>
          <w:rStyle w:val="AttributeTok"/>
        </w:rPr>
        <w:t>Lifestyle_Home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Lifestyle_Home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oftware_Tech"</w:t>
      </w:r>
      <w:r>
        <w:rPr>
          <w:rStyle w:val="OtherTok"/>
        </w:rPr>
        <w:t>=</w:t>
      </w:r>
      <w:r>
        <w:rPr>
          <w:rStyle w:val="StringTok"/>
        </w:rPr>
        <w:t>"Software / Tec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ftware_Tech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Software_Tech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ftware_Tech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Software_Tech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hildren_Education"</w:t>
      </w:r>
      <w:r>
        <w:rPr>
          <w:rStyle w:val="OtherTok"/>
        </w:rPr>
        <w:t>=</w:t>
      </w:r>
      <w:r>
        <w:rPr>
          <w:rStyle w:val="StringTok"/>
        </w:rPr>
        <w:t>"Children / Edu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ildren_Educatio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Children_Education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ildren_Educatio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Children_Educatio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</w:t>
      </w:r>
      <w:r>
        <w:rPr>
          <w:rStyle w:val="StringTok"/>
        </w:rPr>
        <w:t>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utomotive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Automotive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utomotive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Automotive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ashion_Beauty"</w:t>
      </w:r>
      <w:r>
        <w:rPr>
          <w:rStyle w:val="OtherTok"/>
        </w:rPr>
        <w:t>=</w:t>
      </w:r>
      <w:r>
        <w:rPr>
          <w:rStyle w:val="StringTok"/>
        </w:rPr>
        <w:t>"Fashion / Beau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ashion_Beauty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ashion_Beauty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ashion_Beauty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ashion_Beauty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Media_Entertainment"</w:t>
      </w:r>
      <w:r>
        <w:rPr>
          <w:rStyle w:val="OtherTok"/>
        </w:rPr>
        <w:t>=</w:t>
      </w:r>
      <w:r>
        <w:rPr>
          <w:rStyle w:val="StringTok"/>
        </w:rPr>
        <w:t>"Media / Entertainme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dia_Entertainment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edia_Entertainment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dia_Entertainment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edia_Entertainment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itness_Sports_Outdoors"</w:t>
      </w:r>
      <w:r>
        <w:rPr>
          <w:rStyle w:val="OtherTok"/>
        </w:rPr>
        <w:t>=</w:t>
      </w:r>
      <w:r>
        <w:rPr>
          <w:rStyle w:val="StringTok"/>
        </w:rPr>
        <w:t>"Fitness / Sports / Outdoor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tness_Sports_Outdoor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Fitness_Sports_Outdoo</w:t>
      </w:r>
      <w:r>
        <w:rPr>
          <w:rStyle w:val="NormalTok"/>
        </w:rPr>
        <w:t xml:space="preserve">r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tness_Sports_Outdoors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itness_Sports_Outdoor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Pet_Produc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t Produc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t_Products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Pet_Product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t_Products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Pet_Product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usiness_Servic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siness Servic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usiness_Services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Business_Service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usiness_Services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Business_Service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avel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Travel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avel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Travel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Green_CleanTech"</w:t>
      </w:r>
      <w:r>
        <w:rPr>
          <w:rStyle w:val="OtherTok"/>
        </w:rPr>
        <w:t>=</w:t>
      </w:r>
      <w:r>
        <w:rPr>
          <w:rStyle w:val="StringTok"/>
        </w:rPr>
        <w:t>"Green/CleanTec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een_CleanTech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Green_CleanTech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een_CleanTech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Green_CleanTech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Uncertain_Other"</w:t>
      </w:r>
      <w:r>
        <w:rPr>
          <w:rStyle w:val="OtherTok"/>
        </w:rPr>
        <w:t>=</w:t>
      </w:r>
      <w:r>
        <w:rPr>
          <w:rStyle w:val="StringTok"/>
        </w:rPr>
        <w:t>"Uncertain / Oth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ncertain_Othe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Uncertain_Othe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ncertain_Othe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Uncertain_Oth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Presenter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Presente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Presenter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Present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Presenter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emalePresente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malePresenter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emalePresent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xedGenderPresenters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ixedGenderPresenters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xedGenderPresenters  =</w:t>
      </w:r>
      <w:r>
        <w:rPr>
          <w:rStyle w:val="NormalTok"/>
        </w:rPr>
        <w:t xml:space="preserve"> </w:t>
      </w:r>
      <w:r>
        <w:rPr>
          <w:rStyle w:val="FunctionTok"/>
        </w:rPr>
        <w:t>fct_reco</w:t>
      </w:r>
      <w:r>
        <w:rPr>
          <w:rStyle w:val="FunctionTok"/>
        </w:rPr>
        <w:t>de</w:t>
      </w:r>
      <w:r>
        <w:rPr>
          <w:rStyle w:val="NormalTok"/>
        </w:rPr>
        <w:t xml:space="preserve">(MixedGenderPresenters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arbaraCorcora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BarbaraCorcoran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arbaraCorcora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BarbaraCorcora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rkCuba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rkCuban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rkCuba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rkCuba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riGreiner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LoriGreine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riGreiner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LoriGrein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bertHerjavec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RobertHerjavec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bertHerjavec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obertHerjavec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ymondJoh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aymondJohn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ymondJoh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aymondJoh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OLeary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KevinOLeary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OLeary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KevinOLeary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Harringto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KevinHarrington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Harringto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KevinHarringto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uest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Guest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uest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Guest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NumberOfPresenters"</w:t>
      </w:r>
      <w:r>
        <w:rPr>
          <w:rStyle w:val="OtherTok"/>
        </w:rPr>
        <w:t>=</w:t>
      </w:r>
      <w:r>
        <w:rPr>
          <w:rStyle w:val="StringTok"/>
        </w:rPr>
        <w:t>"Number of Present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hark_student, </w:t>
      </w:r>
      <w:r>
        <w:rPr>
          <w:rStyle w:val="SpecialCharTok"/>
        </w:rPr>
        <w:t>-</w:t>
      </w:r>
      <w:r>
        <w:rPr>
          <w:rStyle w:val="NormalTok"/>
        </w:rPr>
        <w:t xml:space="preserve">Male4)  </w:t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hark_student) </w:t>
      </w:r>
    </w:p>
    <w:p w14:paraId="2919DFEB" w14:textId="77777777" w:rsidR="00696E19" w:rsidRDefault="0017436E">
      <w:pPr>
        <w:pStyle w:val="SourceCode"/>
      </w:pPr>
      <w:r>
        <w:rPr>
          <w:rStyle w:val="VerbatimChar"/>
        </w:rPr>
        <w:t>##                      Company              SeasonEpisode ReceiveOffer</w:t>
      </w:r>
      <w:r>
        <w:br/>
      </w:r>
      <w:r>
        <w:rPr>
          <w:rStyle w:val="VerbatimChar"/>
        </w:rPr>
        <w:t xml:space="preserve">##  Wispots                 :  1   Shark.Tank.S01E11:  5   No :183     </w:t>
      </w:r>
      <w:r>
        <w:br/>
      </w:r>
      <w:r>
        <w:rPr>
          <w:rStyle w:val="VerbatimChar"/>
        </w:rPr>
        <w:t xml:space="preserve">##  CollegeFoxesPackingBoxes:  1   Shark.Tank.S01E01:  4   Yes:295     </w:t>
      </w:r>
      <w:r>
        <w:br/>
      </w:r>
      <w:r>
        <w:rPr>
          <w:rStyle w:val="VerbatimChar"/>
        </w:rPr>
        <w:t>##  Mr.TodsPieFactory       :  1   Shark</w:t>
      </w:r>
      <w:r>
        <w:rPr>
          <w:rStyle w:val="VerbatimChar"/>
        </w:rPr>
        <w:t xml:space="preserve">.Tank.S01E07:  4               </w:t>
      </w:r>
      <w:r>
        <w:br/>
      </w:r>
      <w:r>
        <w:rPr>
          <w:rStyle w:val="VerbatimChar"/>
        </w:rPr>
        <w:t xml:space="preserve">##  AvatheElephant          :  1   Shark.Tank.S02E04:  4               </w:t>
      </w:r>
      <w:r>
        <w:br/>
      </w:r>
      <w:r>
        <w:rPr>
          <w:rStyle w:val="VerbatimChar"/>
        </w:rPr>
        <w:t xml:space="preserve">##  AttachNoted             :  1   Shark.Tank.S02E07:  4               </w:t>
      </w:r>
      <w:r>
        <w:br/>
      </w:r>
      <w:r>
        <w:rPr>
          <w:rStyle w:val="VerbatimChar"/>
        </w:rPr>
        <w:t xml:space="preserve">##  CrookedJaw              :  1   Shark.Tank.S02E09:  4               </w:t>
      </w:r>
      <w:r>
        <w:br/>
      </w:r>
      <w:r>
        <w:rPr>
          <w:rStyle w:val="VerbatimChar"/>
        </w:rPr>
        <w:t>##  (Oth</w:t>
      </w:r>
      <w:r>
        <w:rPr>
          <w:rStyle w:val="VerbatimChar"/>
        </w:rPr>
        <w:t xml:space="preserve">er)                 :472   (Other)          :453               </w:t>
      </w:r>
      <w:r>
        <w:br/>
      </w:r>
      <w:r>
        <w:rPr>
          <w:rStyle w:val="VerbatimChar"/>
        </w:rPr>
        <w:t xml:space="preserve">##  RejectOffer Deal_Yes  Deal_No   NumberOfPresenters               Eth1    </w:t>
      </w:r>
      <w:r>
        <w:br/>
      </w:r>
      <w:r>
        <w:rPr>
          <w:rStyle w:val="VerbatimChar"/>
        </w:rPr>
        <w:t xml:space="preserve">##  No :444     No :220   No :258   Min.   :1.000      No presenter 1  :  2  </w:t>
      </w:r>
      <w:r>
        <w:br/>
      </w:r>
      <w:r>
        <w:rPr>
          <w:rStyle w:val="VerbatimChar"/>
        </w:rPr>
        <w:t xml:space="preserve">##  Yes: 34     Yes:258   Yes:220   </w:t>
      </w:r>
      <w:r>
        <w:rPr>
          <w:rStyle w:val="VerbatimChar"/>
        </w:rPr>
        <w:t xml:space="preserve">1st Qu.:1.000      African American: 40  </w:t>
      </w:r>
      <w:r>
        <w:br/>
      </w:r>
      <w:r>
        <w:rPr>
          <w:rStyle w:val="VerbatimChar"/>
        </w:rPr>
        <w:t xml:space="preserve">##                                  Median :1.000      White           :372  </w:t>
      </w:r>
      <w:r>
        <w:br/>
      </w:r>
      <w:r>
        <w:rPr>
          <w:rStyle w:val="VerbatimChar"/>
        </w:rPr>
        <w:t xml:space="preserve">##                                  Mean   :1.525      Asian           : 16  </w:t>
      </w:r>
      <w:r>
        <w:br/>
      </w:r>
      <w:r>
        <w:rPr>
          <w:rStyle w:val="VerbatimChar"/>
        </w:rPr>
        <w:t>##                                  3rd Qu.:2.000      Lat</w:t>
      </w:r>
      <w:r>
        <w:rPr>
          <w:rStyle w:val="VerbatimChar"/>
        </w:rPr>
        <w:t xml:space="preserve">ino          : 48  </w:t>
      </w:r>
      <w:r>
        <w:br/>
      </w:r>
      <w:r>
        <w:rPr>
          <w:rStyle w:val="VerbatimChar"/>
        </w:rPr>
        <w:t xml:space="preserve">##                                  Max.   :4.00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Eth2                   Eth3                 Eth4    </w:t>
      </w:r>
      <w:r>
        <w:br/>
      </w:r>
      <w:r>
        <w:rPr>
          <w:rStyle w:val="VerbatimChar"/>
        </w:rPr>
        <w:t>##  No pr</w:t>
      </w:r>
      <w:r>
        <w:rPr>
          <w:rStyle w:val="VerbatimChar"/>
        </w:rPr>
        <w:t xml:space="preserve">esenter 2  :254   No presenter 3  :453   No presenter 4:476  </w:t>
      </w:r>
      <w:r>
        <w:br/>
      </w:r>
      <w:r>
        <w:rPr>
          <w:rStyle w:val="VerbatimChar"/>
        </w:rPr>
        <w:t xml:space="preserve">##  African American: 17   African American:  2   White         :  2  </w:t>
      </w:r>
      <w:r>
        <w:br/>
      </w:r>
      <w:r>
        <w:rPr>
          <w:rStyle w:val="VerbatimChar"/>
        </w:rPr>
        <w:t xml:space="preserve">##  White           :150   White           : 18                       </w:t>
      </w:r>
      <w:r>
        <w:br/>
      </w:r>
      <w:r>
        <w:rPr>
          <w:rStyle w:val="VerbatimChar"/>
        </w:rPr>
        <w:t xml:space="preserve">##  Asian           : 18   Asian           :  2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Latino          : 39   Latino          :  3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Eth5    </w:t>
      </w:r>
      <w:r>
        <w:rPr>
          <w:rStyle w:val="VerbatimChar"/>
        </w:rPr>
        <w:t xml:space="preserve"> Male1     Male2     Male3     Female1   Female2  </w:t>
      </w:r>
      <w:r>
        <w:br/>
      </w:r>
      <w:r>
        <w:rPr>
          <w:rStyle w:val="VerbatimChar"/>
        </w:rPr>
        <w:t xml:space="preserve">##  No presenter 5:477   No :129   No :355   No :462   No :349   No :377  </w:t>
      </w:r>
      <w:r>
        <w:br/>
      </w:r>
      <w:r>
        <w:rPr>
          <w:rStyle w:val="VerbatimChar"/>
        </w:rPr>
        <w:t xml:space="preserve">##  White         :  1   Yes:349   Yes:123   Yes: 16   Yes:129   Yes:101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>##  Female3   Female4   Novelties Health_Wellness Food_Beverage Business_Services</w:t>
      </w:r>
      <w:r>
        <w:br/>
      </w:r>
      <w:r>
        <w:rPr>
          <w:rStyle w:val="VerbatimChar"/>
        </w:rPr>
        <w:t xml:space="preserve">##  No :468   No :476   No :457   No :468         No :399       No :448          </w:t>
      </w:r>
      <w:r>
        <w:br/>
      </w:r>
      <w:r>
        <w:rPr>
          <w:rStyle w:val="VerbatimChar"/>
        </w:rPr>
        <w:t>##  Yes: 10   Yes:  2   Yes:</w:t>
      </w:r>
      <w:r>
        <w:rPr>
          <w:rStyle w:val="VerbatimChar"/>
        </w:rPr>
        <w:t xml:space="preserve"> 21   Yes: 10         Yes: 79       Yes: 30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Lifestyle_Home Software_Tech Children_Education Automotive Fashion_Beauty</w:t>
      </w:r>
      <w:r>
        <w:br/>
      </w:r>
      <w:r>
        <w:rPr>
          <w:rStyle w:val="VerbatimChar"/>
        </w:rPr>
        <w:t xml:space="preserve">##  No :397        No :461       No :430            No :471    No :396       </w:t>
      </w:r>
      <w:r>
        <w:br/>
      </w:r>
      <w:r>
        <w:rPr>
          <w:rStyle w:val="VerbatimChar"/>
        </w:rPr>
        <w:t xml:space="preserve">##  Yes: 81       </w:t>
      </w:r>
      <w:r>
        <w:rPr>
          <w:rStyle w:val="VerbatimChar"/>
        </w:rPr>
        <w:t xml:space="preserve"> Yes: 17       Yes: 48            Yes:  7    Yes: 82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Media_Entertainment Fitness_Sports_Outdoors Pet_Products T</w:t>
      </w:r>
      <w:r>
        <w:rPr>
          <w:rStyle w:val="VerbatimChar"/>
        </w:rPr>
        <w:t xml:space="preserve">ravel   </w:t>
      </w:r>
      <w:r>
        <w:br/>
      </w:r>
      <w:r>
        <w:rPr>
          <w:rStyle w:val="VerbatimChar"/>
        </w:rPr>
        <w:t xml:space="preserve">##  No :442             No :432                 No :462      No :476  </w:t>
      </w:r>
      <w:r>
        <w:br/>
      </w:r>
      <w:r>
        <w:rPr>
          <w:rStyle w:val="VerbatimChar"/>
        </w:rPr>
        <w:t xml:space="preserve">##  Yes: 36             Yes: 46                 Yes: 16      Yes:  2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Gr</w:t>
      </w:r>
      <w:r>
        <w:rPr>
          <w:rStyle w:val="VerbatimChar"/>
        </w:rPr>
        <w:t>een_CleanTech Uncertain_Other MalePresenter FemalePresenter</w:t>
      </w:r>
      <w:r>
        <w:br/>
      </w:r>
      <w:r>
        <w:rPr>
          <w:rStyle w:val="VerbatimChar"/>
        </w:rPr>
        <w:t xml:space="preserve">##  No :477         No :476         No :187       No :363        </w:t>
      </w:r>
      <w:r>
        <w:br/>
      </w:r>
      <w:r>
        <w:rPr>
          <w:rStyle w:val="VerbatimChar"/>
        </w:rPr>
        <w:t xml:space="preserve">##  Yes:  1         Yes:  2         Yes:291       Yes:115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ixedGenderPresenters  CompanyState AmountRequested   EquityRequested </w:t>
      </w:r>
      <w:r>
        <w:br/>
      </w:r>
      <w:r>
        <w:rPr>
          <w:rStyle w:val="VerbatimChar"/>
        </w:rPr>
        <w:t xml:space="preserve">##  No :406               CA     :123   Min.   :  10000   Min.   :0.0150  </w:t>
      </w:r>
      <w:r>
        <w:br/>
      </w:r>
      <w:r>
        <w:rPr>
          <w:rStyle w:val="VerbatimChar"/>
        </w:rPr>
        <w:t xml:space="preserve">##  Yes: 72               NY     : 43   1st Qu.:  90000   1st Qu.:0.1000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FL     : 38   Median : 150000   Median :0.1500  </w:t>
      </w:r>
      <w:r>
        <w:br/>
      </w:r>
      <w:r>
        <w:rPr>
          <w:rStyle w:val="VerbatimChar"/>
        </w:rPr>
        <w:t xml:space="preserve">##                        TX     : 38   Mean   : 260684   Mean   :0.1614  </w:t>
      </w:r>
      <w:r>
        <w:br/>
      </w:r>
      <w:r>
        <w:rPr>
          <w:rStyle w:val="VerbatimChar"/>
        </w:rPr>
        <w:t xml:space="preserve">##                        GA     : 19   3rd Qu.: 300000   3rd Qu.:0.2000  </w:t>
      </w:r>
      <w:r>
        <w:br/>
      </w:r>
      <w:r>
        <w:rPr>
          <w:rStyle w:val="VerbatimChar"/>
        </w:rPr>
        <w:t>##                        MA     : 18   Max.   :5000</w:t>
      </w:r>
      <w:r>
        <w:rPr>
          <w:rStyle w:val="VerbatimChar"/>
        </w:rPr>
        <w:t xml:space="preserve">000   Max.   :1.0000  </w:t>
      </w:r>
      <w:r>
        <w:br/>
      </w:r>
      <w:r>
        <w:rPr>
          <w:rStyle w:val="VerbatimChar"/>
        </w:rPr>
        <w:t xml:space="preserve">##                        (Other):199                                     </w:t>
      </w:r>
      <w:r>
        <w:br/>
      </w:r>
      <w:r>
        <w:rPr>
          <w:rStyle w:val="VerbatimChar"/>
        </w:rPr>
        <w:t>##  ImpliedValuationRequested BarbaraCorcoran MarkCuban LoriGreiner RobertHerjavec</w:t>
      </w:r>
      <w:r>
        <w:br/>
      </w:r>
      <w:r>
        <w:rPr>
          <w:rStyle w:val="VerbatimChar"/>
        </w:rPr>
        <w:t>##  Min.   :   40000          No :176         No : 56   No :152     No : 32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1st Qu.:  500000          Yes:302         Yes:422   Yes:326     Yes:446       </w:t>
      </w:r>
      <w:r>
        <w:br/>
      </w:r>
      <w:r>
        <w:rPr>
          <w:rStyle w:val="VerbatimChar"/>
        </w:rPr>
        <w:t xml:space="preserve">##  Median : 1000000                                                              </w:t>
      </w:r>
      <w:r>
        <w:br/>
      </w:r>
      <w:r>
        <w:rPr>
          <w:rStyle w:val="VerbatimChar"/>
        </w:rPr>
        <w:t xml:space="preserve">##  Mean   : 2637321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3rd Qu.: 2500000                                                              </w:t>
      </w:r>
      <w:r>
        <w:br/>
      </w:r>
      <w:r>
        <w:rPr>
          <w:rStyle w:val="VerbatimChar"/>
        </w:rPr>
        <w:t xml:space="preserve">##  Max.   :40000000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>##  Da</w:t>
      </w:r>
      <w:r>
        <w:rPr>
          <w:rStyle w:val="VerbatimChar"/>
        </w:rPr>
        <w:t xml:space="preserve">ymondJohn KevinOLeary KevinHarrington Guest    </w:t>
      </w:r>
      <w:r>
        <w:br/>
      </w:r>
      <w:r>
        <w:rPr>
          <w:rStyle w:val="VerbatimChar"/>
        </w:rPr>
        <w:t xml:space="preserve">##  No :154     No : 22     No :430         No :407  </w:t>
      </w:r>
      <w:r>
        <w:br/>
      </w:r>
      <w:r>
        <w:rPr>
          <w:rStyle w:val="VerbatimChar"/>
        </w:rPr>
        <w:t xml:space="preserve">##  Yes:324     Yes:456     Yes: 48         Yes: 71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60AFF8EF" w14:textId="77777777" w:rsidR="00696E19" w:rsidRDefault="0017436E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 xml:space="preserve">(shark_student) </w:t>
      </w:r>
    </w:p>
    <w:p w14:paraId="59EDDC5D" w14:textId="77777777" w:rsidR="00696E19" w:rsidRDefault="0017436E">
      <w:pPr>
        <w:pStyle w:val="TableCaption"/>
      </w:pPr>
      <w:r>
        <w:t>Data summary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662"/>
        <w:gridCol w:w="1666"/>
      </w:tblGrid>
      <w:tr w:rsidR="00696E19" w14:paraId="2D444E79" w14:textId="77777777">
        <w:tc>
          <w:tcPr>
            <w:tcW w:w="0" w:type="auto"/>
          </w:tcPr>
          <w:p w14:paraId="152BB913" w14:textId="77777777" w:rsidR="00696E19" w:rsidRDefault="0017436E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967C6D9" w14:textId="77777777" w:rsidR="00696E19" w:rsidRDefault="0017436E">
            <w:pPr>
              <w:pStyle w:val="Compact"/>
            </w:pPr>
            <w:r>
              <w:t>shark_student</w:t>
            </w:r>
          </w:p>
        </w:tc>
      </w:tr>
      <w:tr w:rsidR="00696E19" w14:paraId="25549FD4" w14:textId="77777777">
        <w:tc>
          <w:tcPr>
            <w:tcW w:w="0" w:type="auto"/>
          </w:tcPr>
          <w:p w14:paraId="3083310E" w14:textId="77777777" w:rsidR="00696E19" w:rsidRDefault="0017436E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33FDA94C" w14:textId="77777777" w:rsidR="00696E19" w:rsidRDefault="0017436E">
            <w:pPr>
              <w:pStyle w:val="Compact"/>
            </w:pPr>
            <w:r>
              <w:t>478</w:t>
            </w:r>
          </w:p>
        </w:tc>
      </w:tr>
      <w:tr w:rsidR="00696E19" w14:paraId="051848C1" w14:textId="77777777">
        <w:tc>
          <w:tcPr>
            <w:tcW w:w="0" w:type="auto"/>
          </w:tcPr>
          <w:p w14:paraId="3A844BFA" w14:textId="77777777" w:rsidR="00696E19" w:rsidRDefault="0017436E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006385FF" w14:textId="77777777" w:rsidR="00696E19" w:rsidRDefault="0017436E">
            <w:pPr>
              <w:pStyle w:val="Compact"/>
            </w:pPr>
            <w:r>
              <w:t>49</w:t>
            </w:r>
          </w:p>
        </w:tc>
      </w:tr>
      <w:tr w:rsidR="00696E19" w14:paraId="4D246D42" w14:textId="77777777">
        <w:tc>
          <w:tcPr>
            <w:tcW w:w="0" w:type="auto"/>
          </w:tcPr>
          <w:p w14:paraId="0FABC1AD" w14:textId="77777777" w:rsidR="00696E19" w:rsidRDefault="0017436E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4B31B61E" w14:textId="77777777" w:rsidR="00696E19" w:rsidRDefault="00696E19"/>
        </w:tc>
      </w:tr>
      <w:tr w:rsidR="00696E19" w14:paraId="645BC896" w14:textId="77777777">
        <w:tc>
          <w:tcPr>
            <w:tcW w:w="0" w:type="auto"/>
          </w:tcPr>
          <w:p w14:paraId="098062BC" w14:textId="77777777" w:rsidR="00696E19" w:rsidRDefault="0017436E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D586D0A" w14:textId="77777777" w:rsidR="00696E19" w:rsidRDefault="00696E19"/>
        </w:tc>
      </w:tr>
      <w:tr w:rsidR="00696E19" w14:paraId="737F5E9D" w14:textId="77777777">
        <w:tc>
          <w:tcPr>
            <w:tcW w:w="0" w:type="auto"/>
          </w:tcPr>
          <w:p w14:paraId="302B05EC" w14:textId="77777777" w:rsidR="00696E19" w:rsidRDefault="0017436E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D8F09FE" w14:textId="77777777" w:rsidR="00696E19" w:rsidRDefault="0017436E">
            <w:pPr>
              <w:pStyle w:val="Compact"/>
            </w:pPr>
            <w:r>
              <w:t>45</w:t>
            </w:r>
          </w:p>
        </w:tc>
      </w:tr>
      <w:tr w:rsidR="00696E19" w14:paraId="3EA6B98F" w14:textId="77777777">
        <w:tc>
          <w:tcPr>
            <w:tcW w:w="0" w:type="auto"/>
          </w:tcPr>
          <w:p w14:paraId="785DAB49" w14:textId="77777777" w:rsidR="00696E19" w:rsidRDefault="0017436E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C811245" w14:textId="77777777" w:rsidR="00696E19" w:rsidRDefault="0017436E">
            <w:pPr>
              <w:pStyle w:val="Compact"/>
            </w:pPr>
            <w:r>
              <w:t>4</w:t>
            </w:r>
          </w:p>
        </w:tc>
      </w:tr>
      <w:tr w:rsidR="00696E19" w14:paraId="034E7E7C" w14:textId="77777777">
        <w:tc>
          <w:tcPr>
            <w:tcW w:w="0" w:type="auto"/>
          </w:tcPr>
          <w:p w14:paraId="1D296A49" w14:textId="77777777" w:rsidR="00696E19" w:rsidRDefault="0017436E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58DF22FF" w14:textId="77777777" w:rsidR="00696E19" w:rsidRDefault="00696E19"/>
        </w:tc>
      </w:tr>
      <w:tr w:rsidR="00696E19" w14:paraId="150A5D34" w14:textId="77777777">
        <w:tc>
          <w:tcPr>
            <w:tcW w:w="0" w:type="auto"/>
          </w:tcPr>
          <w:p w14:paraId="75571976" w14:textId="77777777" w:rsidR="00696E19" w:rsidRDefault="0017436E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2978A979" w14:textId="77777777" w:rsidR="00696E19" w:rsidRDefault="0017436E">
            <w:pPr>
              <w:pStyle w:val="Compact"/>
            </w:pPr>
            <w:r>
              <w:t>None</w:t>
            </w:r>
          </w:p>
        </w:tc>
      </w:tr>
    </w:tbl>
    <w:p w14:paraId="49A649FD" w14:textId="77777777" w:rsidR="00696E19" w:rsidRDefault="0017436E">
      <w:pPr>
        <w:pStyle w:val="BodyText"/>
      </w:pPr>
      <w:r>
        <w:rPr>
          <w:b/>
          <w:bCs/>
        </w:rPr>
        <w:t>Variable type: facto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753"/>
        <w:gridCol w:w="1231"/>
        <w:gridCol w:w="1667"/>
        <w:gridCol w:w="1043"/>
        <w:gridCol w:w="1153"/>
        <w:gridCol w:w="1729"/>
      </w:tblGrid>
      <w:tr w:rsidR="00696E19" w14:paraId="34C18E5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714E4C" w14:textId="77777777" w:rsidR="00696E19" w:rsidRDefault="0017436E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4D575DB" w14:textId="77777777" w:rsidR="00696E19" w:rsidRDefault="0017436E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5C170788" w14:textId="77777777" w:rsidR="00696E19" w:rsidRDefault="0017436E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7A88D65A" w14:textId="77777777" w:rsidR="00696E19" w:rsidRDefault="0017436E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6E9434C0" w14:textId="77777777" w:rsidR="00696E19" w:rsidRDefault="0017436E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46B8A5E8" w14:textId="77777777" w:rsidR="00696E19" w:rsidRDefault="0017436E">
            <w:pPr>
              <w:pStyle w:val="Compact"/>
            </w:pPr>
            <w:r>
              <w:t>top_counts</w:t>
            </w:r>
          </w:p>
        </w:tc>
      </w:tr>
      <w:tr w:rsidR="00696E19" w14:paraId="797AA9BD" w14:textId="77777777">
        <w:tc>
          <w:tcPr>
            <w:tcW w:w="0" w:type="auto"/>
          </w:tcPr>
          <w:p w14:paraId="007FAB3B" w14:textId="77777777" w:rsidR="00696E19" w:rsidRDefault="0017436E">
            <w:pPr>
              <w:pStyle w:val="Compact"/>
            </w:pPr>
            <w:r>
              <w:t>Company</w:t>
            </w:r>
          </w:p>
        </w:tc>
        <w:tc>
          <w:tcPr>
            <w:tcW w:w="0" w:type="auto"/>
          </w:tcPr>
          <w:p w14:paraId="3CD8AC4F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571D2D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0741C8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7367DB" w14:textId="77777777" w:rsidR="00696E19" w:rsidRDefault="0017436E">
            <w:pPr>
              <w:pStyle w:val="Compact"/>
              <w:jc w:val="right"/>
            </w:pPr>
            <w:r>
              <w:t>478</w:t>
            </w:r>
          </w:p>
        </w:tc>
        <w:tc>
          <w:tcPr>
            <w:tcW w:w="0" w:type="auto"/>
          </w:tcPr>
          <w:p w14:paraId="3F63FA00" w14:textId="77777777" w:rsidR="00696E19" w:rsidRDefault="0017436E">
            <w:pPr>
              <w:pStyle w:val="Compact"/>
            </w:pPr>
            <w:r>
              <w:t>Wis: 1, Col: 1, Mr.: 1, Ava: 1</w:t>
            </w:r>
          </w:p>
        </w:tc>
      </w:tr>
      <w:tr w:rsidR="00696E19" w14:paraId="683E1260" w14:textId="77777777">
        <w:tc>
          <w:tcPr>
            <w:tcW w:w="0" w:type="auto"/>
          </w:tcPr>
          <w:p w14:paraId="71CEAC65" w14:textId="77777777" w:rsidR="00696E19" w:rsidRDefault="0017436E">
            <w:pPr>
              <w:pStyle w:val="Compact"/>
            </w:pPr>
            <w:r>
              <w:t>SeasonEpisode</w:t>
            </w:r>
          </w:p>
        </w:tc>
        <w:tc>
          <w:tcPr>
            <w:tcW w:w="0" w:type="auto"/>
          </w:tcPr>
          <w:p w14:paraId="20B89EE5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5B488F0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F63F8B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6F0A7F6" w14:textId="77777777" w:rsidR="00696E19" w:rsidRDefault="0017436E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14:paraId="69687ADB" w14:textId="77777777" w:rsidR="00696E19" w:rsidRDefault="0017436E">
            <w:pPr>
              <w:pStyle w:val="Compact"/>
            </w:pPr>
            <w:r>
              <w:t>Sha: 5, Sha: 4, Sha: 4, Sha: 4</w:t>
            </w:r>
          </w:p>
        </w:tc>
      </w:tr>
      <w:tr w:rsidR="00696E19" w14:paraId="2A5D933E" w14:textId="77777777">
        <w:tc>
          <w:tcPr>
            <w:tcW w:w="0" w:type="auto"/>
          </w:tcPr>
          <w:p w14:paraId="3053DF84" w14:textId="77777777" w:rsidR="00696E19" w:rsidRDefault="0017436E">
            <w:pPr>
              <w:pStyle w:val="Compact"/>
            </w:pPr>
            <w:r>
              <w:t>ReceiveOffer</w:t>
            </w:r>
          </w:p>
        </w:tc>
        <w:tc>
          <w:tcPr>
            <w:tcW w:w="0" w:type="auto"/>
          </w:tcPr>
          <w:p w14:paraId="1CB2A159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BE4975F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8FC84A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603A23D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473D274" w14:textId="77777777" w:rsidR="00696E19" w:rsidRDefault="0017436E">
            <w:pPr>
              <w:pStyle w:val="Compact"/>
            </w:pPr>
            <w:r>
              <w:t>Yes: 295, No: 183</w:t>
            </w:r>
          </w:p>
        </w:tc>
      </w:tr>
      <w:tr w:rsidR="00696E19" w14:paraId="464B2F63" w14:textId="77777777">
        <w:tc>
          <w:tcPr>
            <w:tcW w:w="0" w:type="auto"/>
          </w:tcPr>
          <w:p w14:paraId="62E688F7" w14:textId="77777777" w:rsidR="00696E19" w:rsidRDefault="0017436E">
            <w:pPr>
              <w:pStyle w:val="Compact"/>
            </w:pPr>
            <w:r>
              <w:t>RejectOffer</w:t>
            </w:r>
          </w:p>
        </w:tc>
        <w:tc>
          <w:tcPr>
            <w:tcW w:w="0" w:type="auto"/>
          </w:tcPr>
          <w:p w14:paraId="41214498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516565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AB95EE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A394D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490E91A" w14:textId="77777777" w:rsidR="00696E19" w:rsidRDefault="0017436E">
            <w:pPr>
              <w:pStyle w:val="Compact"/>
            </w:pPr>
            <w:r>
              <w:t>No: 444, Yes: 34</w:t>
            </w:r>
          </w:p>
        </w:tc>
      </w:tr>
      <w:tr w:rsidR="00696E19" w14:paraId="36570AAF" w14:textId="77777777">
        <w:tc>
          <w:tcPr>
            <w:tcW w:w="0" w:type="auto"/>
          </w:tcPr>
          <w:p w14:paraId="4D65B17F" w14:textId="77777777" w:rsidR="00696E19" w:rsidRDefault="0017436E">
            <w:pPr>
              <w:pStyle w:val="Compact"/>
            </w:pPr>
            <w:r>
              <w:t>Deal_Yes</w:t>
            </w:r>
          </w:p>
        </w:tc>
        <w:tc>
          <w:tcPr>
            <w:tcW w:w="0" w:type="auto"/>
          </w:tcPr>
          <w:p w14:paraId="51572862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B509E0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489ACA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766E4A3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15E3654" w14:textId="77777777" w:rsidR="00696E19" w:rsidRDefault="0017436E">
            <w:pPr>
              <w:pStyle w:val="Compact"/>
            </w:pPr>
            <w:r>
              <w:t>Yes: 258, No: 220</w:t>
            </w:r>
          </w:p>
        </w:tc>
      </w:tr>
      <w:tr w:rsidR="00696E19" w14:paraId="0F0256A4" w14:textId="77777777">
        <w:tc>
          <w:tcPr>
            <w:tcW w:w="0" w:type="auto"/>
          </w:tcPr>
          <w:p w14:paraId="4441B111" w14:textId="77777777" w:rsidR="00696E19" w:rsidRDefault="0017436E">
            <w:pPr>
              <w:pStyle w:val="Compact"/>
            </w:pPr>
            <w:r>
              <w:t>Deal_No</w:t>
            </w:r>
          </w:p>
        </w:tc>
        <w:tc>
          <w:tcPr>
            <w:tcW w:w="0" w:type="auto"/>
          </w:tcPr>
          <w:p w14:paraId="2732BCAF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7D4171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446AE9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BC644D6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4B9791" w14:textId="77777777" w:rsidR="00696E19" w:rsidRDefault="0017436E">
            <w:pPr>
              <w:pStyle w:val="Compact"/>
            </w:pPr>
            <w:r>
              <w:t>No: 258, Yes: 220</w:t>
            </w:r>
          </w:p>
        </w:tc>
      </w:tr>
      <w:tr w:rsidR="00696E19" w14:paraId="6338CCD6" w14:textId="77777777">
        <w:tc>
          <w:tcPr>
            <w:tcW w:w="0" w:type="auto"/>
          </w:tcPr>
          <w:p w14:paraId="67C2978F" w14:textId="77777777" w:rsidR="00696E19" w:rsidRDefault="0017436E">
            <w:pPr>
              <w:pStyle w:val="Compact"/>
            </w:pPr>
            <w:r>
              <w:t>Eth1</w:t>
            </w:r>
          </w:p>
        </w:tc>
        <w:tc>
          <w:tcPr>
            <w:tcW w:w="0" w:type="auto"/>
          </w:tcPr>
          <w:p w14:paraId="2F3D3BD1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2C85DC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1826F5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79B5D44" w14:textId="77777777" w:rsidR="00696E19" w:rsidRDefault="0017436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E55F8DC" w14:textId="77777777" w:rsidR="00696E19" w:rsidRDefault="0017436E">
            <w:pPr>
              <w:pStyle w:val="Compact"/>
            </w:pPr>
            <w:r>
              <w:t xml:space="preserve">Whi: 372, Lat: 48, Afr: 40, </w:t>
            </w:r>
            <w:r>
              <w:lastRenderedPageBreak/>
              <w:t>Asi: 16</w:t>
            </w:r>
          </w:p>
        </w:tc>
      </w:tr>
      <w:tr w:rsidR="00696E19" w14:paraId="7C9BCB15" w14:textId="77777777">
        <w:tc>
          <w:tcPr>
            <w:tcW w:w="0" w:type="auto"/>
          </w:tcPr>
          <w:p w14:paraId="1517216F" w14:textId="77777777" w:rsidR="00696E19" w:rsidRDefault="0017436E">
            <w:pPr>
              <w:pStyle w:val="Compact"/>
            </w:pPr>
            <w:r>
              <w:lastRenderedPageBreak/>
              <w:t>Eth2</w:t>
            </w:r>
          </w:p>
        </w:tc>
        <w:tc>
          <w:tcPr>
            <w:tcW w:w="0" w:type="auto"/>
          </w:tcPr>
          <w:p w14:paraId="336A642F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923625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33DF76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10B0A5" w14:textId="77777777" w:rsidR="00696E19" w:rsidRDefault="0017436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B5590AB" w14:textId="77777777" w:rsidR="00696E19" w:rsidRDefault="0017436E">
            <w:pPr>
              <w:pStyle w:val="Compact"/>
            </w:pPr>
            <w:r>
              <w:t>No : 254, Whi: 150, Lat: 39, Asi: 18</w:t>
            </w:r>
          </w:p>
        </w:tc>
      </w:tr>
      <w:tr w:rsidR="00696E19" w14:paraId="3BFCE4B5" w14:textId="77777777">
        <w:tc>
          <w:tcPr>
            <w:tcW w:w="0" w:type="auto"/>
          </w:tcPr>
          <w:p w14:paraId="7FCAD218" w14:textId="77777777" w:rsidR="00696E19" w:rsidRDefault="0017436E">
            <w:pPr>
              <w:pStyle w:val="Compact"/>
            </w:pPr>
            <w:r>
              <w:t>Eth3</w:t>
            </w:r>
          </w:p>
        </w:tc>
        <w:tc>
          <w:tcPr>
            <w:tcW w:w="0" w:type="auto"/>
          </w:tcPr>
          <w:p w14:paraId="22EAF176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A3DF065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3C12D5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CAB3B71" w14:textId="77777777" w:rsidR="00696E19" w:rsidRDefault="0017436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0140B29" w14:textId="77777777" w:rsidR="00696E19" w:rsidRDefault="0017436E">
            <w:pPr>
              <w:pStyle w:val="Compact"/>
            </w:pPr>
            <w:r>
              <w:t>No : 453, Whi: 18, Lat: 3, Afr: 2</w:t>
            </w:r>
          </w:p>
        </w:tc>
      </w:tr>
      <w:tr w:rsidR="00696E19" w14:paraId="6A2E1CC0" w14:textId="77777777">
        <w:tc>
          <w:tcPr>
            <w:tcW w:w="0" w:type="auto"/>
          </w:tcPr>
          <w:p w14:paraId="6FDED229" w14:textId="77777777" w:rsidR="00696E19" w:rsidRDefault="0017436E">
            <w:pPr>
              <w:pStyle w:val="Compact"/>
            </w:pPr>
            <w:r>
              <w:t>Eth4</w:t>
            </w:r>
          </w:p>
        </w:tc>
        <w:tc>
          <w:tcPr>
            <w:tcW w:w="0" w:type="auto"/>
          </w:tcPr>
          <w:p w14:paraId="52316A00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CBC6C9F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9FFBCE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B8C0B3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6962C4C" w14:textId="77777777" w:rsidR="00696E19" w:rsidRDefault="0017436E">
            <w:pPr>
              <w:pStyle w:val="Compact"/>
            </w:pPr>
            <w:r>
              <w:t>No : 476, Whi: 2</w:t>
            </w:r>
          </w:p>
        </w:tc>
      </w:tr>
      <w:tr w:rsidR="00696E19" w14:paraId="2ECDFB7F" w14:textId="77777777">
        <w:tc>
          <w:tcPr>
            <w:tcW w:w="0" w:type="auto"/>
          </w:tcPr>
          <w:p w14:paraId="0611D3FC" w14:textId="77777777" w:rsidR="00696E19" w:rsidRDefault="0017436E">
            <w:pPr>
              <w:pStyle w:val="Compact"/>
            </w:pPr>
            <w:r>
              <w:t>Eth5</w:t>
            </w:r>
          </w:p>
        </w:tc>
        <w:tc>
          <w:tcPr>
            <w:tcW w:w="0" w:type="auto"/>
          </w:tcPr>
          <w:p w14:paraId="74FE230A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933530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6C4456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A865F2D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FE0335" w14:textId="77777777" w:rsidR="00696E19" w:rsidRDefault="0017436E">
            <w:pPr>
              <w:pStyle w:val="Compact"/>
            </w:pPr>
            <w:r>
              <w:t>No : 477, Whi: 1</w:t>
            </w:r>
          </w:p>
        </w:tc>
      </w:tr>
      <w:tr w:rsidR="00696E19" w14:paraId="5FE80914" w14:textId="77777777">
        <w:tc>
          <w:tcPr>
            <w:tcW w:w="0" w:type="auto"/>
          </w:tcPr>
          <w:p w14:paraId="2F35F88D" w14:textId="77777777" w:rsidR="00696E19" w:rsidRDefault="0017436E">
            <w:pPr>
              <w:pStyle w:val="Compact"/>
            </w:pPr>
            <w:r>
              <w:t>Male1</w:t>
            </w:r>
          </w:p>
        </w:tc>
        <w:tc>
          <w:tcPr>
            <w:tcW w:w="0" w:type="auto"/>
          </w:tcPr>
          <w:p w14:paraId="448D02A7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AB9ACE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5EBE63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7BA7EA9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99D0B2" w14:textId="77777777" w:rsidR="00696E19" w:rsidRDefault="0017436E">
            <w:pPr>
              <w:pStyle w:val="Compact"/>
            </w:pPr>
            <w:r>
              <w:t>Yes: 349, No: 129</w:t>
            </w:r>
          </w:p>
        </w:tc>
      </w:tr>
      <w:tr w:rsidR="00696E19" w14:paraId="76436CB3" w14:textId="77777777">
        <w:tc>
          <w:tcPr>
            <w:tcW w:w="0" w:type="auto"/>
          </w:tcPr>
          <w:p w14:paraId="63B13FB5" w14:textId="77777777" w:rsidR="00696E19" w:rsidRDefault="0017436E">
            <w:pPr>
              <w:pStyle w:val="Compact"/>
            </w:pPr>
            <w:r>
              <w:t>Male2</w:t>
            </w:r>
          </w:p>
        </w:tc>
        <w:tc>
          <w:tcPr>
            <w:tcW w:w="0" w:type="auto"/>
          </w:tcPr>
          <w:p w14:paraId="21E5F971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E9F331A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783820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B0DE8A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A273DA" w14:textId="77777777" w:rsidR="00696E19" w:rsidRDefault="0017436E">
            <w:pPr>
              <w:pStyle w:val="Compact"/>
            </w:pPr>
            <w:r>
              <w:t>No: 355, Yes: 123</w:t>
            </w:r>
          </w:p>
        </w:tc>
      </w:tr>
      <w:tr w:rsidR="00696E19" w14:paraId="1D31A353" w14:textId="77777777">
        <w:tc>
          <w:tcPr>
            <w:tcW w:w="0" w:type="auto"/>
          </w:tcPr>
          <w:p w14:paraId="13AE0E8F" w14:textId="77777777" w:rsidR="00696E19" w:rsidRDefault="0017436E">
            <w:pPr>
              <w:pStyle w:val="Compact"/>
            </w:pPr>
            <w:r>
              <w:t>Male3</w:t>
            </w:r>
          </w:p>
        </w:tc>
        <w:tc>
          <w:tcPr>
            <w:tcW w:w="0" w:type="auto"/>
          </w:tcPr>
          <w:p w14:paraId="17713D6C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E17EC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F8A1B5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1608907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759714" w14:textId="77777777" w:rsidR="00696E19" w:rsidRDefault="0017436E">
            <w:pPr>
              <w:pStyle w:val="Compact"/>
            </w:pPr>
            <w:r>
              <w:t>No: 462, Yes: 16</w:t>
            </w:r>
          </w:p>
        </w:tc>
      </w:tr>
      <w:tr w:rsidR="00696E19" w14:paraId="4860F9D8" w14:textId="77777777">
        <w:tc>
          <w:tcPr>
            <w:tcW w:w="0" w:type="auto"/>
          </w:tcPr>
          <w:p w14:paraId="14535E74" w14:textId="77777777" w:rsidR="00696E19" w:rsidRDefault="0017436E">
            <w:pPr>
              <w:pStyle w:val="Compact"/>
            </w:pPr>
            <w:r>
              <w:t>Female1</w:t>
            </w:r>
          </w:p>
        </w:tc>
        <w:tc>
          <w:tcPr>
            <w:tcW w:w="0" w:type="auto"/>
          </w:tcPr>
          <w:p w14:paraId="5D5B3D90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55AAB6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82C316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082FAF5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E26C49" w14:textId="77777777" w:rsidR="00696E19" w:rsidRDefault="0017436E">
            <w:pPr>
              <w:pStyle w:val="Compact"/>
            </w:pPr>
            <w:r>
              <w:t>No: 349, Yes: 129</w:t>
            </w:r>
          </w:p>
        </w:tc>
      </w:tr>
      <w:tr w:rsidR="00696E19" w14:paraId="2DA248CC" w14:textId="77777777">
        <w:tc>
          <w:tcPr>
            <w:tcW w:w="0" w:type="auto"/>
          </w:tcPr>
          <w:p w14:paraId="4B5DBEB1" w14:textId="77777777" w:rsidR="00696E19" w:rsidRDefault="0017436E">
            <w:pPr>
              <w:pStyle w:val="Compact"/>
            </w:pPr>
            <w:r>
              <w:t>Female2</w:t>
            </w:r>
          </w:p>
        </w:tc>
        <w:tc>
          <w:tcPr>
            <w:tcW w:w="0" w:type="auto"/>
          </w:tcPr>
          <w:p w14:paraId="6669635E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415E988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AD0530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3ACC2CE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BA0D6F" w14:textId="77777777" w:rsidR="00696E19" w:rsidRDefault="0017436E">
            <w:pPr>
              <w:pStyle w:val="Compact"/>
            </w:pPr>
            <w:r>
              <w:t>No: 377, Yes: 101</w:t>
            </w:r>
          </w:p>
        </w:tc>
      </w:tr>
      <w:tr w:rsidR="00696E19" w14:paraId="47B179B4" w14:textId="77777777">
        <w:tc>
          <w:tcPr>
            <w:tcW w:w="0" w:type="auto"/>
          </w:tcPr>
          <w:p w14:paraId="45CF7C0C" w14:textId="77777777" w:rsidR="00696E19" w:rsidRDefault="0017436E">
            <w:pPr>
              <w:pStyle w:val="Compact"/>
            </w:pPr>
            <w:r>
              <w:t>Female3</w:t>
            </w:r>
          </w:p>
        </w:tc>
        <w:tc>
          <w:tcPr>
            <w:tcW w:w="0" w:type="auto"/>
          </w:tcPr>
          <w:p w14:paraId="43D6AC34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D992A8C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0206AB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0C67E6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EB01D0" w14:textId="77777777" w:rsidR="00696E19" w:rsidRDefault="0017436E">
            <w:pPr>
              <w:pStyle w:val="Compact"/>
            </w:pPr>
            <w:r>
              <w:t>No: 468, Yes: 10</w:t>
            </w:r>
          </w:p>
        </w:tc>
      </w:tr>
      <w:tr w:rsidR="00696E19" w14:paraId="621D9B30" w14:textId="77777777">
        <w:tc>
          <w:tcPr>
            <w:tcW w:w="0" w:type="auto"/>
          </w:tcPr>
          <w:p w14:paraId="7E96D304" w14:textId="77777777" w:rsidR="00696E19" w:rsidRDefault="0017436E">
            <w:pPr>
              <w:pStyle w:val="Compact"/>
            </w:pPr>
            <w:r>
              <w:t>Female4</w:t>
            </w:r>
          </w:p>
        </w:tc>
        <w:tc>
          <w:tcPr>
            <w:tcW w:w="0" w:type="auto"/>
          </w:tcPr>
          <w:p w14:paraId="7B2A3E7B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EABE29B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2119C4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7E65CA7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7D5474" w14:textId="77777777" w:rsidR="00696E19" w:rsidRDefault="0017436E">
            <w:pPr>
              <w:pStyle w:val="Compact"/>
            </w:pPr>
            <w:r>
              <w:t>No: 476, Yes: 2</w:t>
            </w:r>
          </w:p>
        </w:tc>
      </w:tr>
      <w:tr w:rsidR="00696E19" w14:paraId="515B146B" w14:textId="77777777">
        <w:tc>
          <w:tcPr>
            <w:tcW w:w="0" w:type="auto"/>
          </w:tcPr>
          <w:p w14:paraId="24D7715B" w14:textId="77777777" w:rsidR="00696E19" w:rsidRDefault="0017436E">
            <w:pPr>
              <w:pStyle w:val="Compact"/>
            </w:pPr>
            <w:r>
              <w:t>Novelties</w:t>
            </w:r>
          </w:p>
        </w:tc>
        <w:tc>
          <w:tcPr>
            <w:tcW w:w="0" w:type="auto"/>
          </w:tcPr>
          <w:p w14:paraId="78247FA1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B413FF2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3EF585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75D912F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9795D0" w14:textId="77777777" w:rsidR="00696E19" w:rsidRDefault="0017436E">
            <w:pPr>
              <w:pStyle w:val="Compact"/>
            </w:pPr>
            <w:r>
              <w:t>No: 457, Yes: 21</w:t>
            </w:r>
          </w:p>
        </w:tc>
      </w:tr>
      <w:tr w:rsidR="00696E19" w14:paraId="7B11FF4F" w14:textId="77777777">
        <w:tc>
          <w:tcPr>
            <w:tcW w:w="0" w:type="auto"/>
          </w:tcPr>
          <w:p w14:paraId="2E2B2E21" w14:textId="77777777" w:rsidR="00696E19" w:rsidRDefault="0017436E">
            <w:pPr>
              <w:pStyle w:val="Compact"/>
            </w:pPr>
            <w:r>
              <w:t>Health_Wellness</w:t>
            </w:r>
          </w:p>
        </w:tc>
        <w:tc>
          <w:tcPr>
            <w:tcW w:w="0" w:type="auto"/>
          </w:tcPr>
          <w:p w14:paraId="499578FC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4F42F4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C8313B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0156CD2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FC533C" w14:textId="77777777" w:rsidR="00696E19" w:rsidRDefault="0017436E">
            <w:pPr>
              <w:pStyle w:val="Compact"/>
            </w:pPr>
            <w:r>
              <w:t>No: 468, Yes: 10</w:t>
            </w:r>
          </w:p>
        </w:tc>
      </w:tr>
      <w:tr w:rsidR="00696E19" w14:paraId="5FD32878" w14:textId="77777777">
        <w:tc>
          <w:tcPr>
            <w:tcW w:w="0" w:type="auto"/>
          </w:tcPr>
          <w:p w14:paraId="7C7C715B" w14:textId="77777777" w:rsidR="00696E19" w:rsidRDefault="0017436E">
            <w:pPr>
              <w:pStyle w:val="Compact"/>
            </w:pPr>
            <w:r>
              <w:t>Food_Beverage</w:t>
            </w:r>
          </w:p>
        </w:tc>
        <w:tc>
          <w:tcPr>
            <w:tcW w:w="0" w:type="auto"/>
          </w:tcPr>
          <w:p w14:paraId="4D15B368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9086A7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8AA7C2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52975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83D019" w14:textId="77777777" w:rsidR="00696E19" w:rsidRDefault="0017436E">
            <w:pPr>
              <w:pStyle w:val="Compact"/>
            </w:pPr>
            <w:r>
              <w:t>No: 399, Yes: 79</w:t>
            </w:r>
          </w:p>
        </w:tc>
      </w:tr>
      <w:tr w:rsidR="00696E19" w14:paraId="5F854F3A" w14:textId="77777777">
        <w:tc>
          <w:tcPr>
            <w:tcW w:w="0" w:type="auto"/>
          </w:tcPr>
          <w:p w14:paraId="42C4782F" w14:textId="77777777" w:rsidR="00696E19" w:rsidRDefault="0017436E">
            <w:pPr>
              <w:pStyle w:val="Compact"/>
            </w:pPr>
            <w:r>
              <w:t>Business_Services</w:t>
            </w:r>
          </w:p>
        </w:tc>
        <w:tc>
          <w:tcPr>
            <w:tcW w:w="0" w:type="auto"/>
          </w:tcPr>
          <w:p w14:paraId="06436ED5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FF86FE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EA9F27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FE8960D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D1465F" w14:textId="77777777" w:rsidR="00696E19" w:rsidRDefault="0017436E">
            <w:pPr>
              <w:pStyle w:val="Compact"/>
            </w:pPr>
            <w:r>
              <w:t>No: 448, Yes: 30</w:t>
            </w:r>
          </w:p>
        </w:tc>
      </w:tr>
      <w:tr w:rsidR="00696E19" w14:paraId="378A6287" w14:textId="77777777">
        <w:tc>
          <w:tcPr>
            <w:tcW w:w="0" w:type="auto"/>
          </w:tcPr>
          <w:p w14:paraId="183D3E10" w14:textId="77777777" w:rsidR="00696E19" w:rsidRDefault="0017436E">
            <w:pPr>
              <w:pStyle w:val="Compact"/>
            </w:pPr>
            <w:r>
              <w:t>Lifestyle_Home</w:t>
            </w:r>
          </w:p>
        </w:tc>
        <w:tc>
          <w:tcPr>
            <w:tcW w:w="0" w:type="auto"/>
          </w:tcPr>
          <w:p w14:paraId="0082A510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030199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61198F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51E5329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6923AD" w14:textId="77777777" w:rsidR="00696E19" w:rsidRDefault="0017436E">
            <w:pPr>
              <w:pStyle w:val="Compact"/>
            </w:pPr>
            <w:r>
              <w:t>No: 397, Yes: 81</w:t>
            </w:r>
          </w:p>
        </w:tc>
      </w:tr>
      <w:tr w:rsidR="00696E19" w14:paraId="7F304EC3" w14:textId="77777777">
        <w:tc>
          <w:tcPr>
            <w:tcW w:w="0" w:type="auto"/>
          </w:tcPr>
          <w:p w14:paraId="52F2997D" w14:textId="77777777" w:rsidR="00696E19" w:rsidRDefault="0017436E">
            <w:pPr>
              <w:pStyle w:val="Compact"/>
            </w:pPr>
            <w:r>
              <w:t>Software_Tech</w:t>
            </w:r>
          </w:p>
        </w:tc>
        <w:tc>
          <w:tcPr>
            <w:tcW w:w="0" w:type="auto"/>
          </w:tcPr>
          <w:p w14:paraId="3FF73AA9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A922E9A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128F2E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40BAB4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EB5CAC2" w14:textId="77777777" w:rsidR="00696E19" w:rsidRDefault="0017436E">
            <w:pPr>
              <w:pStyle w:val="Compact"/>
            </w:pPr>
            <w:r>
              <w:t>No: 461, Yes: 17</w:t>
            </w:r>
          </w:p>
        </w:tc>
      </w:tr>
      <w:tr w:rsidR="00696E19" w14:paraId="0D23380F" w14:textId="77777777">
        <w:tc>
          <w:tcPr>
            <w:tcW w:w="0" w:type="auto"/>
          </w:tcPr>
          <w:p w14:paraId="7B4A8A52" w14:textId="77777777" w:rsidR="00696E19" w:rsidRDefault="0017436E">
            <w:pPr>
              <w:pStyle w:val="Compact"/>
            </w:pPr>
            <w:r>
              <w:t>Children_Education</w:t>
            </w:r>
          </w:p>
        </w:tc>
        <w:tc>
          <w:tcPr>
            <w:tcW w:w="0" w:type="auto"/>
          </w:tcPr>
          <w:p w14:paraId="75A952D0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DAEC78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AEC1FD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354CD46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53990B" w14:textId="77777777" w:rsidR="00696E19" w:rsidRDefault="0017436E">
            <w:pPr>
              <w:pStyle w:val="Compact"/>
            </w:pPr>
            <w:r>
              <w:t>No: 430, Yes: 48</w:t>
            </w:r>
          </w:p>
        </w:tc>
      </w:tr>
      <w:tr w:rsidR="00696E19" w14:paraId="5CA21262" w14:textId="77777777">
        <w:tc>
          <w:tcPr>
            <w:tcW w:w="0" w:type="auto"/>
          </w:tcPr>
          <w:p w14:paraId="1B2A41A3" w14:textId="77777777" w:rsidR="00696E19" w:rsidRDefault="0017436E">
            <w:pPr>
              <w:pStyle w:val="Compact"/>
            </w:pPr>
            <w:r>
              <w:t>Automotive</w:t>
            </w:r>
          </w:p>
        </w:tc>
        <w:tc>
          <w:tcPr>
            <w:tcW w:w="0" w:type="auto"/>
          </w:tcPr>
          <w:p w14:paraId="3F24C7CE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1120F85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EA0116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838836F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B170185" w14:textId="77777777" w:rsidR="00696E19" w:rsidRDefault="0017436E">
            <w:pPr>
              <w:pStyle w:val="Compact"/>
            </w:pPr>
            <w:r>
              <w:t>No: 471, Yes: 7</w:t>
            </w:r>
          </w:p>
        </w:tc>
      </w:tr>
      <w:tr w:rsidR="00696E19" w14:paraId="21AABB00" w14:textId="77777777">
        <w:tc>
          <w:tcPr>
            <w:tcW w:w="0" w:type="auto"/>
          </w:tcPr>
          <w:p w14:paraId="50A83199" w14:textId="77777777" w:rsidR="00696E19" w:rsidRDefault="0017436E">
            <w:pPr>
              <w:pStyle w:val="Compact"/>
            </w:pPr>
            <w:r>
              <w:lastRenderedPageBreak/>
              <w:t>Fashion_Beauty</w:t>
            </w:r>
          </w:p>
        </w:tc>
        <w:tc>
          <w:tcPr>
            <w:tcW w:w="0" w:type="auto"/>
          </w:tcPr>
          <w:p w14:paraId="5F83A3A1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8294AA7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21C97A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23B1AE0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082B6C7" w14:textId="77777777" w:rsidR="00696E19" w:rsidRDefault="0017436E">
            <w:pPr>
              <w:pStyle w:val="Compact"/>
            </w:pPr>
            <w:r>
              <w:t>No: 396, Yes: 82</w:t>
            </w:r>
          </w:p>
        </w:tc>
      </w:tr>
      <w:tr w:rsidR="00696E19" w14:paraId="33D73D26" w14:textId="77777777">
        <w:tc>
          <w:tcPr>
            <w:tcW w:w="0" w:type="auto"/>
          </w:tcPr>
          <w:p w14:paraId="2DD4BD27" w14:textId="77777777" w:rsidR="00696E19" w:rsidRDefault="0017436E">
            <w:pPr>
              <w:pStyle w:val="Compact"/>
            </w:pPr>
            <w:r>
              <w:t>Media_Entertainment</w:t>
            </w:r>
          </w:p>
        </w:tc>
        <w:tc>
          <w:tcPr>
            <w:tcW w:w="0" w:type="auto"/>
          </w:tcPr>
          <w:p w14:paraId="556945F3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2AD71BD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F1402C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C3789A9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9A902A6" w14:textId="77777777" w:rsidR="00696E19" w:rsidRDefault="0017436E">
            <w:pPr>
              <w:pStyle w:val="Compact"/>
            </w:pPr>
            <w:r>
              <w:t>No: 442, Yes: 36</w:t>
            </w:r>
          </w:p>
        </w:tc>
      </w:tr>
      <w:tr w:rsidR="00696E19" w14:paraId="600251E2" w14:textId="77777777">
        <w:tc>
          <w:tcPr>
            <w:tcW w:w="0" w:type="auto"/>
          </w:tcPr>
          <w:p w14:paraId="6351A009" w14:textId="77777777" w:rsidR="00696E19" w:rsidRDefault="0017436E">
            <w:pPr>
              <w:pStyle w:val="Compact"/>
            </w:pPr>
            <w:r>
              <w:t>Fitness_Sports_Outdoors</w:t>
            </w:r>
          </w:p>
        </w:tc>
        <w:tc>
          <w:tcPr>
            <w:tcW w:w="0" w:type="auto"/>
          </w:tcPr>
          <w:p w14:paraId="4D75732D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D0737E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EB8310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60FD1EE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F57E7D" w14:textId="77777777" w:rsidR="00696E19" w:rsidRDefault="0017436E">
            <w:pPr>
              <w:pStyle w:val="Compact"/>
            </w:pPr>
            <w:r>
              <w:t>No: 432, Yes: 46</w:t>
            </w:r>
          </w:p>
        </w:tc>
      </w:tr>
      <w:tr w:rsidR="00696E19" w14:paraId="30EF4A79" w14:textId="77777777">
        <w:tc>
          <w:tcPr>
            <w:tcW w:w="0" w:type="auto"/>
          </w:tcPr>
          <w:p w14:paraId="540C2816" w14:textId="77777777" w:rsidR="00696E19" w:rsidRDefault="0017436E">
            <w:pPr>
              <w:pStyle w:val="Compact"/>
            </w:pPr>
            <w:r>
              <w:t>Pet_Products</w:t>
            </w:r>
          </w:p>
        </w:tc>
        <w:tc>
          <w:tcPr>
            <w:tcW w:w="0" w:type="auto"/>
          </w:tcPr>
          <w:p w14:paraId="716ABDCA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6FFDA82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6E64E6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21A3D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3968815" w14:textId="77777777" w:rsidR="00696E19" w:rsidRDefault="0017436E">
            <w:pPr>
              <w:pStyle w:val="Compact"/>
            </w:pPr>
            <w:r>
              <w:t>No: 462, Yes: 16</w:t>
            </w:r>
          </w:p>
        </w:tc>
      </w:tr>
      <w:tr w:rsidR="00696E19" w14:paraId="39CF4902" w14:textId="77777777">
        <w:tc>
          <w:tcPr>
            <w:tcW w:w="0" w:type="auto"/>
          </w:tcPr>
          <w:p w14:paraId="6708CA50" w14:textId="77777777" w:rsidR="00696E19" w:rsidRDefault="0017436E">
            <w:pPr>
              <w:pStyle w:val="Compact"/>
            </w:pPr>
            <w:r>
              <w:t>Travel</w:t>
            </w:r>
          </w:p>
        </w:tc>
        <w:tc>
          <w:tcPr>
            <w:tcW w:w="0" w:type="auto"/>
          </w:tcPr>
          <w:p w14:paraId="57464E68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F3AC279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437BDD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3F3BA4E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3F2730" w14:textId="77777777" w:rsidR="00696E19" w:rsidRDefault="0017436E">
            <w:pPr>
              <w:pStyle w:val="Compact"/>
            </w:pPr>
            <w:r>
              <w:t>No: 476, Yes: 2</w:t>
            </w:r>
          </w:p>
        </w:tc>
      </w:tr>
      <w:tr w:rsidR="00696E19" w14:paraId="597E6901" w14:textId="77777777">
        <w:tc>
          <w:tcPr>
            <w:tcW w:w="0" w:type="auto"/>
          </w:tcPr>
          <w:p w14:paraId="6030B322" w14:textId="77777777" w:rsidR="00696E19" w:rsidRDefault="0017436E">
            <w:pPr>
              <w:pStyle w:val="Compact"/>
            </w:pPr>
            <w:r>
              <w:t>Green_CleanTech</w:t>
            </w:r>
          </w:p>
        </w:tc>
        <w:tc>
          <w:tcPr>
            <w:tcW w:w="0" w:type="auto"/>
          </w:tcPr>
          <w:p w14:paraId="4754FE49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AC15AE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C881E9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2CAF59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64FABCC" w14:textId="77777777" w:rsidR="00696E19" w:rsidRDefault="0017436E">
            <w:pPr>
              <w:pStyle w:val="Compact"/>
            </w:pPr>
            <w:r>
              <w:t>No: 477, Yes: 1</w:t>
            </w:r>
          </w:p>
        </w:tc>
      </w:tr>
      <w:tr w:rsidR="00696E19" w14:paraId="4FF8720B" w14:textId="77777777">
        <w:tc>
          <w:tcPr>
            <w:tcW w:w="0" w:type="auto"/>
          </w:tcPr>
          <w:p w14:paraId="618F3888" w14:textId="77777777" w:rsidR="00696E19" w:rsidRDefault="0017436E">
            <w:pPr>
              <w:pStyle w:val="Compact"/>
            </w:pPr>
            <w:r>
              <w:t>Uncertain_Other</w:t>
            </w:r>
          </w:p>
        </w:tc>
        <w:tc>
          <w:tcPr>
            <w:tcW w:w="0" w:type="auto"/>
          </w:tcPr>
          <w:p w14:paraId="4E78AC32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72DE7F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CE69ED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C2A75A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29B0415" w14:textId="77777777" w:rsidR="00696E19" w:rsidRDefault="0017436E">
            <w:pPr>
              <w:pStyle w:val="Compact"/>
            </w:pPr>
            <w:r>
              <w:t>No: 476, Yes: 2</w:t>
            </w:r>
          </w:p>
        </w:tc>
      </w:tr>
      <w:tr w:rsidR="00696E19" w14:paraId="76C9D8DC" w14:textId="77777777">
        <w:tc>
          <w:tcPr>
            <w:tcW w:w="0" w:type="auto"/>
          </w:tcPr>
          <w:p w14:paraId="093BF6BA" w14:textId="77777777" w:rsidR="00696E19" w:rsidRDefault="0017436E">
            <w:pPr>
              <w:pStyle w:val="Compact"/>
            </w:pPr>
            <w:r>
              <w:t>MalePresenter</w:t>
            </w:r>
          </w:p>
        </w:tc>
        <w:tc>
          <w:tcPr>
            <w:tcW w:w="0" w:type="auto"/>
          </w:tcPr>
          <w:p w14:paraId="5C74F22B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D7B4918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AFDFA8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F2403E0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3B58C07" w14:textId="77777777" w:rsidR="00696E19" w:rsidRDefault="0017436E">
            <w:pPr>
              <w:pStyle w:val="Compact"/>
            </w:pPr>
            <w:r>
              <w:t>Yes: 291, No: 187</w:t>
            </w:r>
          </w:p>
        </w:tc>
      </w:tr>
      <w:tr w:rsidR="00696E19" w14:paraId="33EAF215" w14:textId="77777777">
        <w:tc>
          <w:tcPr>
            <w:tcW w:w="0" w:type="auto"/>
          </w:tcPr>
          <w:p w14:paraId="3891547A" w14:textId="77777777" w:rsidR="00696E19" w:rsidRDefault="0017436E">
            <w:pPr>
              <w:pStyle w:val="Compact"/>
            </w:pPr>
            <w:r>
              <w:t>FemalePresenter</w:t>
            </w:r>
          </w:p>
        </w:tc>
        <w:tc>
          <w:tcPr>
            <w:tcW w:w="0" w:type="auto"/>
          </w:tcPr>
          <w:p w14:paraId="3A629D2B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4345415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8AA530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FEFEA24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F660C4" w14:textId="77777777" w:rsidR="00696E19" w:rsidRDefault="0017436E">
            <w:pPr>
              <w:pStyle w:val="Compact"/>
            </w:pPr>
            <w:r>
              <w:t>No: 363, Yes: 115</w:t>
            </w:r>
          </w:p>
        </w:tc>
      </w:tr>
      <w:tr w:rsidR="00696E19" w14:paraId="67E2CA2F" w14:textId="77777777">
        <w:tc>
          <w:tcPr>
            <w:tcW w:w="0" w:type="auto"/>
          </w:tcPr>
          <w:p w14:paraId="5755CFEB" w14:textId="77777777" w:rsidR="00696E19" w:rsidRDefault="0017436E">
            <w:pPr>
              <w:pStyle w:val="Compact"/>
            </w:pPr>
            <w:r>
              <w:t>MixedGenderPresenters</w:t>
            </w:r>
          </w:p>
        </w:tc>
        <w:tc>
          <w:tcPr>
            <w:tcW w:w="0" w:type="auto"/>
          </w:tcPr>
          <w:p w14:paraId="12163E5E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636760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81B5CD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52850EA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B4F9E0" w14:textId="77777777" w:rsidR="00696E19" w:rsidRDefault="0017436E">
            <w:pPr>
              <w:pStyle w:val="Compact"/>
            </w:pPr>
            <w:r>
              <w:t>No: 406, Yes: 72</w:t>
            </w:r>
          </w:p>
        </w:tc>
      </w:tr>
      <w:tr w:rsidR="00696E19" w14:paraId="0DC121C7" w14:textId="77777777">
        <w:tc>
          <w:tcPr>
            <w:tcW w:w="0" w:type="auto"/>
          </w:tcPr>
          <w:p w14:paraId="027355AE" w14:textId="77777777" w:rsidR="00696E19" w:rsidRDefault="0017436E">
            <w:pPr>
              <w:pStyle w:val="Compact"/>
            </w:pPr>
            <w:r>
              <w:t>CompanyState</w:t>
            </w:r>
          </w:p>
        </w:tc>
        <w:tc>
          <w:tcPr>
            <w:tcW w:w="0" w:type="auto"/>
          </w:tcPr>
          <w:p w14:paraId="1DAA9734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777910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6C3D1E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718DB9" w14:textId="77777777" w:rsidR="00696E19" w:rsidRDefault="0017436E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5C56ECA3" w14:textId="77777777" w:rsidR="00696E19" w:rsidRDefault="0017436E">
            <w:pPr>
              <w:pStyle w:val="Compact"/>
            </w:pPr>
            <w:r>
              <w:t>CA: 123, NY: 43, FL: 38, TX: 38</w:t>
            </w:r>
          </w:p>
        </w:tc>
      </w:tr>
      <w:tr w:rsidR="00696E19" w14:paraId="06D1B21B" w14:textId="77777777">
        <w:tc>
          <w:tcPr>
            <w:tcW w:w="0" w:type="auto"/>
          </w:tcPr>
          <w:p w14:paraId="45398CBC" w14:textId="77777777" w:rsidR="00696E19" w:rsidRDefault="0017436E">
            <w:pPr>
              <w:pStyle w:val="Compact"/>
            </w:pPr>
            <w:r>
              <w:t>BarbaraCorcoran</w:t>
            </w:r>
          </w:p>
        </w:tc>
        <w:tc>
          <w:tcPr>
            <w:tcW w:w="0" w:type="auto"/>
          </w:tcPr>
          <w:p w14:paraId="4BD8E00A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17AE02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7B5C6A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C95389B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3A973F1" w14:textId="77777777" w:rsidR="00696E19" w:rsidRDefault="0017436E">
            <w:pPr>
              <w:pStyle w:val="Compact"/>
            </w:pPr>
            <w:r>
              <w:t>Yes: 302, No: 176</w:t>
            </w:r>
          </w:p>
        </w:tc>
      </w:tr>
      <w:tr w:rsidR="00696E19" w14:paraId="42DAE038" w14:textId="77777777">
        <w:tc>
          <w:tcPr>
            <w:tcW w:w="0" w:type="auto"/>
          </w:tcPr>
          <w:p w14:paraId="35AA6936" w14:textId="77777777" w:rsidR="00696E19" w:rsidRDefault="0017436E">
            <w:pPr>
              <w:pStyle w:val="Compact"/>
            </w:pPr>
            <w:r>
              <w:t>MarkCuban</w:t>
            </w:r>
          </w:p>
        </w:tc>
        <w:tc>
          <w:tcPr>
            <w:tcW w:w="0" w:type="auto"/>
          </w:tcPr>
          <w:p w14:paraId="65930752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8CB24C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A101D3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FCFCAEE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A8C6AF" w14:textId="77777777" w:rsidR="00696E19" w:rsidRDefault="0017436E">
            <w:pPr>
              <w:pStyle w:val="Compact"/>
            </w:pPr>
            <w:r>
              <w:t>Yes: 422, No: 56</w:t>
            </w:r>
          </w:p>
        </w:tc>
      </w:tr>
      <w:tr w:rsidR="00696E19" w14:paraId="7B54C0D9" w14:textId="77777777">
        <w:tc>
          <w:tcPr>
            <w:tcW w:w="0" w:type="auto"/>
          </w:tcPr>
          <w:p w14:paraId="61D8AA78" w14:textId="77777777" w:rsidR="00696E19" w:rsidRDefault="0017436E">
            <w:pPr>
              <w:pStyle w:val="Compact"/>
            </w:pPr>
            <w:r>
              <w:t>LoriGreiner</w:t>
            </w:r>
          </w:p>
        </w:tc>
        <w:tc>
          <w:tcPr>
            <w:tcW w:w="0" w:type="auto"/>
          </w:tcPr>
          <w:p w14:paraId="5010B900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96150F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B2B50C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6D8439C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A67EA1" w14:textId="77777777" w:rsidR="00696E19" w:rsidRDefault="0017436E">
            <w:pPr>
              <w:pStyle w:val="Compact"/>
            </w:pPr>
            <w:r>
              <w:t>Yes: 326, No: 152</w:t>
            </w:r>
          </w:p>
        </w:tc>
      </w:tr>
      <w:tr w:rsidR="00696E19" w14:paraId="1B6BF126" w14:textId="77777777">
        <w:tc>
          <w:tcPr>
            <w:tcW w:w="0" w:type="auto"/>
          </w:tcPr>
          <w:p w14:paraId="7D774747" w14:textId="77777777" w:rsidR="00696E19" w:rsidRDefault="0017436E">
            <w:pPr>
              <w:pStyle w:val="Compact"/>
            </w:pPr>
            <w:r>
              <w:t>RobertHerjavec</w:t>
            </w:r>
          </w:p>
        </w:tc>
        <w:tc>
          <w:tcPr>
            <w:tcW w:w="0" w:type="auto"/>
          </w:tcPr>
          <w:p w14:paraId="63F67822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16BAE9C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164C9F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1864136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80849A" w14:textId="77777777" w:rsidR="00696E19" w:rsidRDefault="0017436E">
            <w:pPr>
              <w:pStyle w:val="Compact"/>
            </w:pPr>
            <w:r>
              <w:t>Yes: 446, No: 32</w:t>
            </w:r>
          </w:p>
        </w:tc>
      </w:tr>
      <w:tr w:rsidR="00696E19" w14:paraId="15843348" w14:textId="77777777">
        <w:tc>
          <w:tcPr>
            <w:tcW w:w="0" w:type="auto"/>
          </w:tcPr>
          <w:p w14:paraId="170EF32F" w14:textId="77777777" w:rsidR="00696E19" w:rsidRDefault="0017436E">
            <w:pPr>
              <w:pStyle w:val="Compact"/>
            </w:pPr>
            <w:r>
              <w:t>DaymondJohn</w:t>
            </w:r>
          </w:p>
        </w:tc>
        <w:tc>
          <w:tcPr>
            <w:tcW w:w="0" w:type="auto"/>
          </w:tcPr>
          <w:p w14:paraId="33940447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74E618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ABF971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38D2BE7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9DA448B" w14:textId="77777777" w:rsidR="00696E19" w:rsidRDefault="0017436E">
            <w:pPr>
              <w:pStyle w:val="Compact"/>
            </w:pPr>
            <w:r>
              <w:t>Yes: 324, No: 154</w:t>
            </w:r>
          </w:p>
        </w:tc>
      </w:tr>
      <w:tr w:rsidR="00696E19" w14:paraId="46B094C0" w14:textId="77777777">
        <w:tc>
          <w:tcPr>
            <w:tcW w:w="0" w:type="auto"/>
          </w:tcPr>
          <w:p w14:paraId="0BB02022" w14:textId="77777777" w:rsidR="00696E19" w:rsidRDefault="0017436E">
            <w:pPr>
              <w:pStyle w:val="Compact"/>
            </w:pPr>
            <w:r>
              <w:t>KevinOLeary</w:t>
            </w:r>
          </w:p>
        </w:tc>
        <w:tc>
          <w:tcPr>
            <w:tcW w:w="0" w:type="auto"/>
          </w:tcPr>
          <w:p w14:paraId="7ECD7D0F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4397F2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28DD2E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2BA0561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56D21A6" w14:textId="77777777" w:rsidR="00696E19" w:rsidRDefault="0017436E">
            <w:pPr>
              <w:pStyle w:val="Compact"/>
            </w:pPr>
            <w:r>
              <w:t>Yes: 456, No: 22</w:t>
            </w:r>
          </w:p>
        </w:tc>
      </w:tr>
      <w:tr w:rsidR="00696E19" w14:paraId="29EC516C" w14:textId="77777777">
        <w:tc>
          <w:tcPr>
            <w:tcW w:w="0" w:type="auto"/>
          </w:tcPr>
          <w:p w14:paraId="7F477378" w14:textId="77777777" w:rsidR="00696E19" w:rsidRDefault="0017436E">
            <w:pPr>
              <w:pStyle w:val="Compact"/>
            </w:pPr>
            <w:r>
              <w:t>KevinHarrington</w:t>
            </w:r>
          </w:p>
        </w:tc>
        <w:tc>
          <w:tcPr>
            <w:tcW w:w="0" w:type="auto"/>
          </w:tcPr>
          <w:p w14:paraId="7325CE1C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60EA68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0D5059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2D06BDC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C67E6A" w14:textId="77777777" w:rsidR="00696E19" w:rsidRDefault="0017436E">
            <w:pPr>
              <w:pStyle w:val="Compact"/>
            </w:pPr>
            <w:r>
              <w:t>No: 430, Yes: 48</w:t>
            </w:r>
          </w:p>
        </w:tc>
      </w:tr>
      <w:tr w:rsidR="00696E19" w14:paraId="56F6AE56" w14:textId="77777777">
        <w:tc>
          <w:tcPr>
            <w:tcW w:w="0" w:type="auto"/>
          </w:tcPr>
          <w:p w14:paraId="69FC6D74" w14:textId="77777777" w:rsidR="00696E19" w:rsidRDefault="0017436E">
            <w:pPr>
              <w:pStyle w:val="Compact"/>
            </w:pPr>
            <w:r>
              <w:t>Guest</w:t>
            </w:r>
          </w:p>
        </w:tc>
        <w:tc>
          <w:tcPr>
            <w:tcW w:w="0" w:type="auto"/>
          </w:tcPr>
          <w:p w14:paraId="13FFF773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DC4B75D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BB5AA7" w14:textId="77777777" w:rsidR="00696E19" w:rsidRDefault="0017436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49199C6" w14:textId="77777777" w:rsidR="00696E19" w:rsidRDefault="0017436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0C52A5A" w14:textId="77777777" w:rsidR="00696E19" w:rsidRDefault="0017436E">
            <w:pPr>
              <w:pStyle w:val="Compact"/>
            </w:pPr>
            <w:r>
              <w:t>No: 407, Yes: 71</w:t>
            </w:r>
          </w:p>
        </w:tc>
      </w:tr>
    </w:tbl>
    <w:p w14:paraId="508B0BF5" w14:textId="77777777" w:rsidR="00696E19" w:rsidRDefault="0017436E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4"/>
        <w:gridCol w:w="807"/>
        <w:gridCol w:w="1061"/>
        <w:gridCol w:w="942"/>
        <w:gridCol w:w="942"/>
        <w:gridCol w:w="594"/>
        <w:gridCol w:w="594"/>
        <w:gridCol w:w="700"/>
        <w:gridCol w:w="700"/>
        <w:gridCol w:w="594"/>
        <w:gridCol w:w="758"/>
      </w:tblGrid>
      <w:tr w:rsidR="00696E19" w14:paraId="341C9D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56935E" w14:textId="77777777" w:rsidR="00696E19" w:rsidRDefault="0017436E">
            <w:pPr>
              <w:pStyle w:val="Compact"/>
            </w:pPr>
            <w:r>
              <w:lastRenderedPageBreak/>
              <w:t>skim_variable</w:t>
            </w:r>
          </w:p>
        </w:tc>
        <w:tc>
          <w:tcPr>
            <w:tcW w:w="0" w:type="auto"/>
          </w:tcPr>
          <w:p w14:paraId="71603D0F" w14:textId="77777777" w:rsidR="00696E19" w:rsidRDefault="0017436E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4136655" w14:textId="77777777" w:rsidR="00696E19" w:rsidRDefault="0017436E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47498FE3" w14:textId="77777777" w:rsidR="00696E19" w:rsidRDefault="0017436E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C21DC77" w14:textId="77777777" w:rsidR="00696E19" w:rsidRDefault="0017436E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A13BBBC" w14:textId="77777777" w:rsidR="00696E19" w:rsidRDefault="0017436E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12161AE7" w14:textId="77777777" w:rsidR="00696E19" w:rsidRDefault="0017436E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7512D034" w14:textId="77777777" w:rsidR="00696E19" w:rsidRDefault="0017436E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6DCA553F" w14:textId="77777777" w:rsidR="00696E19" w:rsidRDefault="0017436E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0635438F" w14:textId="77777777" w:rsidR="00696E19" w:rsidRDefault="0017436E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446D6731" w14:textId="77777777" w:rsidR="00696E19" w:rsidRDefault="0017436E">
            <w:pPr>
              <w:pStyle w:val="Compact"/>
            </w:pPr>
            <w:r>
              <w:t>hist</w:t>
            </w:r>
          </w:p>
        </w:tc>
      </w:tr>
      <w:tr w:rsidR="00696E19" w14:paraId="40F4F180" w14:textId="77777777">
        <w:tc>
          <w:tcPr>
            <w:tcW w:w="0" w:type="auto"/>
          </w:tcPr>
          <w:p w14:paraId="48C0709A" w14:textId="77777777" w:rsidR="00696E19" w:rsidRDefault="0017436E">
            <w:pPr>
              <w:pStyle w:val="Compact"/>
            </w:pPr>
            <w:r>
              <w:t>NumberOfPresenters</w:t>
            </w:r>
          </w:p>
        </w:tc>
        <w:tc>
          <w:tcPr>
            <w:tcW w:w="0" w:type="auto"/>
          </w:tcPr>
          <w:p w14:paraId="19ACAF18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C5FBD2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5A6170" w14:textId="77777777" w:rsidR="00696E19" w:rsidRDefault="0017436E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2458B75E" w14:textId="77777777" w:rsidR="00696E19" w:rsidRDefault="0017436E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7A7F5508" w14:textId="77777777" w:rsidR="00696E19" w:rsidRDefault="0017436E">
            <w:pPr>
              <w:pStyle w:val="Compact"/>
              <w:jc w:val="right"/>
            </w:pPr>
            <w:r>
              <w:t>1e+00</w:t>
            </w:r>
          </w:p>
        </w:tc>
        <w:tc>
          <w:tcPr>
            <w:tcW w:w="0" w:type="auto"/>
          </w:tcPr>
          <w:p w14:paraId="01EE037B" w14:textId="77777777" w:rsidR="00696E19" w:rsidRDefault="0017436E">
            <w:pPr>
              <w:pStyle w:val="Compact"/>
              <w:jc w:val="right"/>
            </w:pPr>
            <w:r>
              <w:t>1e+00</w:t>
            </w:r>
          </w:p>
        </w:tc>
        <w:tc>
          <w:tcPr>
            <w:tcW w:w="0" w:type="auto"/>
          </w:tcPr>
          <w:p w14:paraId="230824A2" w14:textId="77777777" w:rsidR="00696E19" w:rsidRDefault="0017436E">
            <w:pPr>
              <w:pStyle w:val="Compact"/>
              <w:jc w:val="right"/>
            </w:pPr>
            <w:r>
              <w:t>1.0e+00</w:t>
            </w:r>
          </w:p>
        </w:tc>
        <w:tc>
          <w:tcPr>
            <w:tcW w:w="0" w:type="auto"/>
          </w:tcPr>
          <w:p w14:paraId="0A720F02" w14:textId="77777777" w:rsidR="00696E19" w:rsidRDefault="0017436E">
            <w:pPr>
              <w:pStyle w:val="Compact"/>
              <w:jc w:val="right"/>
            </w:pPr>
            <w:r>
              <w:t>2.0e+00</w:t>
            </w:r>
          </w:p>
        </w:tc>
        <w:tc>
          <w:tcPr>
            <w:tcW w:w="0" w:type="auto"/>
          </w:tcPr>
          <w:p w14:paraId="54B67407" w14:textId="77777777" w:rsidR="00696E19" w:rsidRDefault="0017436E">
            <w:pPr>
              <w:pStyle w:val="Compact"/>
              <w:jc w:val="right"/>
            </w:pPr>
            <w:r>
              <w:t>4e+00</w:t>
            </w:r>
          </w:p>
        </w:tc>
        <w:tc>
          <w:tcPr>
            <w:tcW w:w="0" w:type="auto"/>
          </w:tcPr>
          <w:p w14:paraId="768E0223" w14:textId="77777777" w:rsidR="00696E19" w:rsidRDefault="0017436E">
            <w:pPr>
              <w:pStyle w:val="Compact"/>
            </w:pPr>
            <w:r>
              <w:t>▇▆▁▁▁</w:t>
            </w:r>
          </w:p>
        </w:tc>
      </w:tr>
      <w:tr w:rsidR="00696E19" w14:paraId="29C6AA33" w14:textId="77777777">
        <w:tc>
          <w:tcPr>
            <w:tcW w:w="0" w:type="auto"/>
          </w:tcPr>
          <w:p w14:paraId="0FE18DD9" w14:textId="77777777" w:rsidR="00696E19" w:rsidRDefault="0017436E">
            <w:pPr>
              <w:pStyle w:val="Compact"/>
            </w:pPr>
            <w:r>
              <w:t>AmountRequested</w:t>
            </w:r>
          </w:p>
        </w:tc>
        <w:tc>
          <w:tcPr>
            <w:tcW w:w="0" w:type="auto"/>
          </w:tcPr>
          <w:p w14:paraId="5B0B8935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9BAC1D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26CA06" w14:textId="77777777" w:rsidR="00696E19" w:rsidRDefault="0017436E">
            <w:pPr>
              <w:pStyle w:val="Compact"/>
              <w:jc w:val="right"/>
            </w:pPr>
            <w:r>
              <w:t>260684.10</w:t>
            </w:r>
          </w:p>
        </w:tc>
        <w:tc>
          <w:tcPr>
            <w:tcW w:w="0" w:type="auto"/>
          </w:tcPr>
          <w:p w14:paraId="42211AD3" w14:textId="77777777" w:rsidR="00696E19" w:rsidRDefault="0017436E">
            <w:pPr>
              <w:pStyle w:val="Compact"/>
              <w:jc w:val="right"/>
            </w:pPr>
            <w:r>
              <w:t>397883.08</w:t>
            </w:r>
          </w:p>
        </w:tc>
        <w:tc>
          <w:tcPr>
            <w:tcW w:w="0" w:type="auto"/>
          </w:tcPr>
          <w:p w14:paraId="0B0EF7E8" w14:textId="77777777" w:rsidR="00696E19" w:rsidRDefault="0017436E">
            <w:pPr>
              <w:pStyle w:val="Compact"/>
              <w:jc w:val="right"/>
            </w:pPr>
            <w:r>
              <w:t>1e+04</w:t>
            </w:r>
          </w:p>
        </w:tc>
        <w:tc>
          <w:tcPr>
            <w:tcW w:w="0" w:type="auto"/>
          </w:tcPr>
          <w:p w14:paraId="58493E4B" w14:textId="77777777" w:rsidR="00696E19" w:rsidRDefault="0017436E">
            <w:pPr>
              <w:pStyle w:val="Compact"/>
              <w:jc w:val="right"/>
            </w:pPr>
            <w:r>
              <w:t>9e+04</w:t>
            </w:r>
          </w:p>
        </w:tc>
        <w:tc>
          <w:tcPr>
            <w:tcW w:w="0" w:type="auto"/>
          </w:tcPr>
          <w:p w14:paraId="0CE7BA3C" w14:textId="77777777" w:rsidR="00696E19" w:rsidRDefault="0017436E">
            <w:pPr>
              <w:pStyle w:val="Compact"/>
              <w:jc w:val="right"/>
            </w:pPr>
            <w:r>
              <w:t>1.5e+05</w:t>
            </w:r>
          </w:p>
        </w:tc>
        <w:tc>
          <w:tcPr>
            <w:tcW w:w="0" w:type="auto"/>
          </w:tcPr>
          <w:p w14:paraId="30E0545C" w14:textId="77777777" w:rsidR="00696E19" w:rsidRDefault="0017436E">
            <w:pPr>
              <w:pStyle w:val="Compact"/>
              <w:jc w:val="right"/>
            </w:pPr>
            <w:r>
              <w:t>3.0e+05</w:t>
            </w:r>
          </w:p>
        </w:tc>
        <w:tc>
          <w:tcPr>
            <w:tcW w:w="0" w:type="auto"/>
          </w:tcPr>
          <w:p w14:paraId="2911089E" w14:textId="77777777" w:rsidR="00696E19" w:rsidRDefault="0017436E">
            <w:pPr>
              <w:pStyle w:val="Compact"/>
              <w:jc w:val="right"/>
            </w:pPr>
            <w:r>
              <w:t>5e+06</w:t>
            </w:r>
          </w:p>
        </w:tc>
        <w:tc>
          <w:tcPr>
            <w:tcW w:w="0" w:type="auto"/>
          </w:tcPr>
          <w:p w14:paraId="0D845BE9" w14:textId="77777777" w:rsidR="00696E19" w:rsidRDefault="0017436E">
            <w:pPr>
              <w:pStyle w:val="Compact"/>
            </w:pPr>
            <w:r>
              <w:t>▇▁▁▁▁</w:t>
            </w:r>
          </w:p>
        </w:tc>
      </w:tr>
      <w:tr w:rsidR="00696E19" w14:paraId="7347A509" w14:textId="77777777">
        <w:tc>
          <w:tcPr>
            <w:tcW w:w="0" w:type="auto"/>
          </w:tcPr>
          <w:p w14:paraId="457C34FA" w14:textId="77777777" w:rsidR="00696E19" w:rsidRDefault="0017436E">
            <w:pPr>
              <w:pStyle w:val="Compact"/>
            </w:pPr>
            <w:r>
              <w:t>EquityRequested</w:t>
            </w:r>
          </w:p>
        </w:tc>
        <w:tc>
          <w:tcPr>
            <w:tcW w:w="0" w:type="auto"/>
          </w:tcPr>
          <w:p w14:paraId="49093B7A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23B9D4D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0E4E9E" w14:textId="77777777" w:rsidR="00696E19" w:rsidRDefault="0017436E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3EACD5A" w14:textId="77777777" w:rsidR="00696E19" w:rsidRDefault="0017436E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1D4F141" w14:textId="77777777" w:rsidR="00696E19" w:rsidRDefault="0017436E">
            <w:pPr>
              <w:pStyle w:val="Compact"/>
              <w:jc w:val="right"/>
            </w:pPr>
            <w:r>
              <w:t>1e-02</w:t>
            </w:r>
          </w:p>
        </w:tc>
        <w:tc>
          <w:tcPr>
            <w:tcW w:w="0" w:type="auto"/>
          </w:tcPr>
          <w:p w14:paraId="31381252" w14:textId="77777777" w:rsidR="00696E19" w:rsidRDefault="0017436E">
            <w:pPr>
              <w:pStyle w:val="Compact"/>
              <w:jc w:val="right"/>
            </w:pPr>
            <w:r>
              <w:t>1e-01</w:t>
            </w:r>
          </w:p>
        </w:tc>
        <w:tc>
          <w:tcPr>
            <w:tcW w:w="0" w:type="auto"/>
          </w:tcPr>
          <w:p w14:paraId="4F23A71C" w14:textId="77777777" w:rsidR="00696E19" w:rsidRDefault="0017436E">
            <w:pPr>
              <w:pStyle w:val="Compact"/>
              <w:jc w:val="right"/>
            </w:pPr>
            <w:r>
              <w:t>1.5e-01</w:t>
            </w:r>
          </w:p>
        </w:tc>
        <w:tc>
          <w:tcPr>
            <w:tcW w:w="0" w:type="auto"/>
          </w:tcPr>
          <w:p w14:paraId="25CEB66A" w14:textId="77777777" w:rsidR="00696E19" w:rsidRDefault="0017436E">
            <w:pPr>
              <w:pStyle w:val="Compact"/>
              <w:jc w:val="right"/>
            </w:pPr>
            <w:r>
              <w:t>2.0e-01</w:t>
            </w:r>
          </w:p>
        </w:tc>
        <w:tc>
          <w:tcPr>
            <w:tcW w:w="0" w:type="auto"/>
          </w:tcPr>
          <w:p w14:paraId="0638C0CD" w14:textId="77777777" w:rsidR="00696E19" w:rsidRDefault="0017436E">
            <w:pPr>
              <w:pStyle w:val="Compact"/>
              <w:jc w:val="right"/>
            </w:pPr>
            <w:r>
              <w:t>1e+00</w:t>
            </w:r>
          </w:p>
        </w:tc>
        <w:tc>
          <w:tcPr>
            <w:tcW w:w="0" w:type="auto"/>
          </w:tcPr>
          <w:p w14:paraId="4A49261B" w14:textId="77777777" w:rsidR="00696E19" w:rsidRDefault="0017436E">
            <w:pPr>
              <w:pStyle w:val="Compact"/>
            </w:pPr>
            <w:r>
              <w:t>▇▂▁▁▁</w:t>
            </w:r>
          </w:p>
        </w:tc>
      </w:tr>
      <w:tr w:rsidR="00696E19" w14:paraId="7AE666BB" w14:textId="77777777">
        <w:tc>
          <w:tcPr>
            <w:tcW w:w="0" w:type="auto"/>
          </w:tcPr>
          <w:p w14:paraId="1E933233" w14:textId="77777777" w:rsidR="00696E19" w:rsidRDefault="0017436E">
            <w:pPr>
              <w:pStyle w:val="Compact"/>
            </w:pPr>
            <w:r>
              <w:t>ImpliedValuationRequested</w:t>
            </w:r>
          </w:p>
        </w:tc>
        <w:tc>
          <w:tcPr>
            <w:tcW w:w="0" w:type="auto"/>
          </w:tcPr>
          <w:p w14:paraId="0FF97F9C" w14:textId="77777777" w:rsidR="00696E19" w:rsidRDefault="0017436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A1362C" w14:textId="77777777" w:rsidR="00696E19" w:rsidRDefault="0017436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A82028" w14:textId="77777777" w:rsidR="00696E19" w:rsidRDefault="0017436E">
            <w:pPr>
              <w:pStyle w:val="Compact"/>
              <w:jc w:val="right"/>
            </w:pPr>
            <w:r>
              <w:t>2637321.18</w:t>
            </w:r>
          </w:p>
        </w:tc>
        <w:tc>
          <w:tcPr>
            <w:tcW w:w="0" w:type="auto"/>
          </w:tcPr>
          <w:p w14:paraId="5CE68734" w14:textId="77777777" w:rsidR="00696E19" w:rsidRDefault="0017436E">
            <w:pPr>
              <w:pStyle w:val="Compact"/>
              <w:jc w:val="right"/>
            </w:pPr>
            <w:r>
              <w:t>4344427.88</w:t>
            </w:r>
          </w:p>
        </w:tc>
        <w:tc>
          <w:tcPr>
            <w:tcW w:w="0" w:type="auto"/>
          </w:tcPr>
          <w:p w14:paraId="12DDCC95" w14:textId="77777777" w:rsidR="00696E19" w:rsidRDefault="0017436E">
            <w:pPr>
              <w:pStyle w:val="Compact"/>
              <w:jc w:val="right"/>
            </w:pPr>
            <w:r>
              <w:t>4e+04</w:t>
            </w:r>
          </w:p>
        </w:tc>
        <w:tc>
          <w:tcPr>
            <w:tcW w:w="0" w:type="auto"/>
          </w:tcPr>
          <w:p w14:paraId="61FE18D0" w14:textId="77777777" w:rsidR="00696E19" w:rsidRDefault="0017436E">
            <w:pPr>
              <w:pStyle w:val="Compact"/>
              <w:jc w:val="right"/>
            </w:pPr>
            <w:r>
              <w:t>5e+05</w:t>
            </w:r>
          </w:p>
        </w:tc>
        <w:tc>
          <w:tcPr>
            <w:tcW w:w="0" w:type="auto"/>
          </w:tcPr>
          <w:p w14:paraId="6C0AD59A" w14:textId="77777777" w:rsidR="00696E19" w:rsidRDefault="0017436E">
            <w:pPr>
              <w:pStyle w:val="Compact"/>
              <w:jc w:val="right"/>
            </w:pPr>
            <w:r>
              <w:t>1.0e+06</w:t>
            </w:r>
          </w:p>
        </w:tc>
        <w:tc>
          <w:tcPr>
            <w:tcW w:w="0" w:type="auto"/>
          </w:tcPr>
          <w:p w14:paraId="76B16051" w14:textId="77777777" w:rsidR="00696E19" w:rsidRDefault="0017436E">
            <w:pPr>
              <w:pStyle w:val="Compact"/>
              <w:jc w:val="right"/>
            </w:pPr>
            <w:r>
              <w:t>2.5e+06</w:t>
            </w:r>
          </w:p>
        </w:tc>
        <w:tc>
          <w:tcPr>
            <w:tcW w:w="0" w:type="auto"/>
          </w:tcPr>
          <w:p w14:paraId="0DC8E882" w14:textId="77777777" w:rsidR="00696E19" w:rsidRDefault="0017436E">
            <w:pPr>
              <w:pStyle w:val="Compact"/>
              <w:jc w:val="right"/>
            </w:pPr>
            <w:r>
              <w:t>4e+07</w:t>
            </w:r>
          </w:p>
        </w:tc>
        <w:tc>
          <w:tcPr>
            <w:tcW w:w="0" w:type="auto"/>
          </w:tcPr>
          <w:p w14:paraId="6F8C780C" w14:textId="77777777" w:rsidR="00696E19" w:rsidRDefault="0017436E">
            <w:pPr>
              <w:pStyle w:val="Compact"/>
            </w:pPr>
            <w:r>
              <w:t>▇▁▁▁▁</w:t>
            </w:r>
          </w:p>
        </w:tc>
      </w:tr>
    </w:tbl>
    <w:p w14:paraId="7400163B" w14:textId="77777777" w:rsidR="00696E19" w:rsidRDefault="0017436E"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</w:t>
      </w:r>
      <w:r>
        <w:rPr>
          <w:rStyle w:val="NormalTok"/>
        </w:rPr>
        <w:t xml:space="preserve">(shark_student, </w:t>
      </w:r>
      <w:r>
        <w:rPr>
          <w:rStyle w:val="AttributeTok"/>
        </w:rPr>
        <w:t>numbe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rPr>
          <w:rStyle w:val="Attribut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</w:p>
    <w:p w14:paraId="4261D0D7" w14:textId="77777777" w:rsidR="00696E19" w:rsidRDefault="0017436E">
      <w:pPr>
        <w:pStyle w:val="FirstParagraph"/>
      </w:pPr>
      <w:r>
        <w:rPr>
          <w:noProof/>
        </w:rPr>
        <w:drawing>
          <wp:inline distT="0" distB="0" distL="0" distR="0" wp14:anchorId="0AC059E9" wp14:editId="1045E8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5A83D" w14:textId="77777777" w:rsidR="00696E19" w:rsidRDefault="0017436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shark_student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eal_Yes) 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 xml:space="preserve">(shark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 xml:space="preserve">(shark_split) </w:t>
      </w:r>
      <w:r>
        <w:br/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 xml:space="preserve">(shark_recipe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rk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shark_wflow, train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hark_fit,</w:t>
      </w:r>
      <w:r>
        <w:rPr>
          <w:rStyle w:val="NormalTok"/>
        </w:rPr>
        <w:t xml:space="preserve"> train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trainpredrf) </w:t>
      </w:r>
    </w:p>
    <w:p w14:paraId="316407B9" w14:textId="77777777" w:rsidR="00696E19" w:rsidRDefault="0017436E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14:paraId="65891CB2" w14:textId="77777777" w:rsidR="00696E19" w:rsidRDefault="0017436E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Deal_Yes,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</w:p>
    <w:p w14:paraId="581EC65C" w14:textId="77777777" w:rsidR="00696E19" w:rsidRDefault="0017436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54   0</w:t>
      </w:r>
      <w:r>
        <w:br/>
      </w:r>
      <w:r>
        <w:rPr>
          <w:rStyle w:val="VerbatimChar"/>
        </w:rPr>
        <w:t>##        Yes   0 180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Accuracy : 1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95% CI : (0.989, 1)</w:t>
      </w:r>
      <w:r>
        <w:br/>
      </w:r>
      <w:r>
        <w:rPr>
          <w:rStyle w:val="VerbatimChar"/>
        </w:rPr>
        <w:t xml:space="preserve">##     No Information Rate : 0.5389    </w:t>
      </w:r>
      <w:r>
        <w:br/>
      </w:r>
      <w:r>
        <w:rPr>
          <w:rStyle w:val="VerbatimChar"/>
        </w:rPr>
        <w:t xml:space="preserve">##     P-Value [Acc &gt; NIR] : &lt; 2.2e-16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Kappa : 1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Mcnemar's Test P-Value : </w:t>
      </w:r>
      <w:r>
        <w:rPr>
          <w:rStyle w:val="VerbatimChar"/>
        </w:rPr>
        <w:t xml:space="preserve">NA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Sensitivity : 1.0000    </w:t>
      </w:r>
      <w:r>
        <w:br/>
      </w:r>
      <w:r>
        <w:rPr>
          <w:rStyle w:val="VerbatimChar"/>
        </w:rPr>
        <w:t xml:space="preserve">##             Specificity : 1.0000    </w:t>
      </w:r>
      <w:r>
        <w:br/>
      </w:r>
      <w:r>
        <w:rPr>
          <w:rStyle w:val="VerbatimChar"/>
        </w:rPr>
        <w:t xml:space="preserve">##          Pos Pred Value : 1.0000    </w:t>
      </w:r>
      <w:r>
        <w:br/>
      </w:r>
      <w:r>
        <w:rPr>
          <w:rStyle w:val="VerbatimChar"/>
        </w:rPr>
        <w:t xml:space="preserve">##          Neg Pred Value : 1.0000    </w:t>
      </w:r>
      <w:r>
        <w:br/>
      </w:r>
      <w:r>
        <w:rPr>
          <w:rStyle w:val="VerbatimChar"/>
        </w:rPr>
        <w:lastRenderedPageBreak/>
        <w:t xml:space="preserve">##              Prevalence : 0.5389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Detection Rate : 0.5389    </w:t>
      </w:r>
      <w:r>
        <w:br/>
      </w:r>
      <w:r>
        <w:rPr>
          <w:rStyle w:val="VerbatimChar"/>
        </w:rPr>
        <w:t xml:space="preserve">##    Detection Prevalence : 0.5389    </w:t>
      </w:r>
      <w:r>
        <w:br/>
      </w:r>
      <w:r>
        <w:rPr>
          <w:rStyle w:val="VerbatimChar"/>
        </w:rPr>
        <w:t xml:space="preserve">##       Balanced Accuracy : 1.0000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'Positive' Class : Yes       </w:t>
      </w:r>
      <w:r>
        <w:br/>
      </w:r>
      <w:r>
        <w:rPr>
          <w:rStyle w:val="VerbatimChar"/>
        </w:rPr>
        <w:t xml:space="preserve">## </w:t>
      </w:r>
    </w:p>
    <w:p w14:paraId="2FAC8E44" w14:textId="77777777" w:rsidR="00696E19" w:rsidRDefault="0017436E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hark_fit, test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testpredrf) </w:t>
      </w:r>
    </w:p>
    <w:p w14:paraId="09DA8E30" w14:textId="77777777" w:rsidR="00696E19" w:rsidRDefault="0017436E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208D85DB" w14:textId="77777777" w:rsidR="00696E19" w:rsidRDefault="0017436E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Deal_Yes,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</w:p>
    <w:p w14:paraId="7054E1CC" w14:textId="77777777" w:rsidR="00696E19" w:rsidRDefault="0017436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o Yes</w:t>
      </w:r>
      <w:r>
        <w:br/>
      </w:r>
      <w:r>
        <w:rPr>
          <w:rStyle w:val="VerbatimChar"/>
        </w:rPr>
        <w:t>##        No  65   0</w:t>
      </w:r>
      <w:r>
        <w:br/>
      </w:r>
      <w:r>
        <w:rPr>
          <w:rStyle w:val="VerbatimChar"/>
        </w:rPr>
        <w:t>##        Yes  1 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31          </w:t>
      </w:r>
      <w:r>
        <w:br/>
      </w:r>
      <w:r>
        <w:rPr>
          <w:rStyle w:val="VerbatimChar"/>
        </w:rPr>
        <w:t>##                  95% CI : (0.9619, 0</w:t>
      </w:r>
      <w:r>
        <w:rPr>
          <w:rStyle w:val="VerbatimChar"/>
        </w:rPr>
        <w:t>.9998)</w:t>
      </w:r>
      <w:r>
        <w:br/>
      </w:r>
      <w:r>
        <w:rPr>
          <w:rStyle w:val="VerbatimChar"/>
        </w:rPr>
        <w:t xml:space="preserve">##     No Information Rate : 0.5417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</w:t>
      </w:r>
      <w:r>
        <w:rPr>
          <w:rStyle w:val="VerbatimChar"/>
        </w:rPr>
        <w:t xml:space="preserve">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848          </w:t>
      </w:r>
      <w:r>
        <w:br/>
      </w:r>
      <w:r>
        <w:rPr>
          <w:rStyle w:val="VerbatimChar"/>
        </w:rPr>
        <w:t xml:space="preserve">##          Pos Pred Value : 0.9873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417          </w:t>
      </w:r>
      <w:r>
        <w:br/>
      </w:r>
      <w:r>
        <w:rPr>
          <w:rStyle w:val="VerbatimChar"/>
        </w:rPr>
        <w:t xml:space="preserve">##          Detection Rate : 0.5417          </w:t>
      </w:r>
      <w:r>
        <w:br/>
      </w:r>
      <w:r>
        <w:rPr>
          <w:rStyle w:val="VerbatimChar"/>
        </w:rPr>
        <w:t xml:space="preserve">##    Detection Prevalence : 0.5486          </w:t>
      </w:r>
      <w:r>
        <w:br/>
      </w:r>
      <w:r>
        <w:rPr>
          <w:rStyle w:val="VerbatimChar"/>
        </w:rPr>
        <w:t xml:space="preserve">##       Balanced Accuracy : 0.99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</w:t>
      </w:r>
      <w:r>
        <w:rPr>
          <w:rStyle w:val="VerbatimChar"/>
        </w:rPr>
        <w:t xml:space="preserve">s : Yes             </w:t>
      </w:r>
      <w:r>
        <w:br/>
      </w:r>
      <w:r>
        <w:rPr>
          <w:rStyle w:val="VerbatimChar"/>
        </w:rPr>
        <w:t xml:space="preserve">## </w:t>
      </w:r>
    </w:p>
    <w:p w14:paraId="036734A4" w14:textId="77777777" w:rsidR="00696E19" w:rsidRDefault="0017436E">
      <w:pPr>
        <w:pStyle w:val="SourceCode"/>
      </w:pPr>
      <w:r>
        <w:rPr>
          <w:rStyle w:val="NormalTok"/>
        </w:rPr>
        <w:lastRenderedPageBreak/>
        <w:t xml:space="preserve">shark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</w:p>
    <w:p w14:paraId="295B2FDA" w14:textId="77777777" w:rsidR="00696E19" w:rsidRDefault="0017436E">
      <w:pPr>
        <w:pStyle w:val="FirstParagraph"/>
      </w:pPr>
      <w:r>
        <w:rPr>
          <w:noProof/>
        </w:rPr>
        <w:drawing>
          <wp:inline distT="0" distB="0" distL="0" distR="0" wp14:anchorId="64F1B06D" wp14:editId="270A2CD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7817C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ountRequested,</w:t>
      </w:r>
      <w:r>
        <w:rPr>
          <w:rStyle w:val="AttributeTok"/>
        </w:rPr>
        <w:t>y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quityRequested, </w:t>
      </w:r>
      <w:r>
        <w:rPr>
          <w:rStyle w:val="AttributeTok"/>
        </w:rPr>
        <w:t>y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mpliedValuationRequested, </w:t>
      </w:r>
      <w:r>
        <w:rPr>
          <w:rStyle w:val="AttributeTok"/>
        </w:rPr>
        <w:t>y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p2,p3) </w:t>
      </w:r>
    </w:p>
    <w:p w14:paraId="143F29DF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4C676636" wp14:editId="35C8F63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60FD9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asonEpisode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p3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eiveOffer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jectOffer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730AEEBE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799B6D14" wp14:editId="5AB4A02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5D2FB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1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2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)</w:t>
      </w:r>
    </w:p>
    <w:p w14:paraId="142BA6A7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5E721818" wp14:editId="5A13359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5025F" w14:textId="77777777" w:rsidR="00696E19" w:rsidRDefault="0017436E"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3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4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3,p4)</w:t>
      </w:r>
    </w:p>
    <w:p w14:paraId="7A58EF11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2DFB0E9D" wp14:editId="136C581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86958" w14:textId="77777777" w:rsidR="00696E19" w:rsidRDefault="0017436E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5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5)</w:t>
      </w:r>
    </w:p>
    <w:p w14:paraId="494E2CB6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3E7BD633" wp14:editId="2FD541B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6107E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le1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le2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le3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male1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04838B77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2345CAA4" wp14:editId="477BB6E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A17F7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male2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male3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male4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ovelties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5DC6405C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702517D4" wp14:editId="5A1024A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FFD44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alth_Wellness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Food_Beverage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usiness_Services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ifestyle_Home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29C3C623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385A6E89" wp14:editId="004F582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FB8A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ftware_Tech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ildren_Education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utomotive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shion_Beauty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2C82BA45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7EF4EC6F" wp14:editId="151F679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0BA71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dia_Entertainment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tness_Sports_Outdoors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tr</w:t>
      </w:r>
      <w:r>
        <w:rPr>
          <w:rStyle w:val="NormalTok"/>
        </w:rPr>
        <w:t xml:space="preserve">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t_Products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vel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1E6D3E92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70D61173" wp14:editId="5F6863C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61F62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een_CleanTech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Uncertain_Other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lePresenter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malePresenter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65EEE337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42C9DFEE" wp14:editId="55A07E3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FB569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ixedGenderPresenters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State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)</w:t>
      </w:r>
    </w:p>
    <w:p w14:paraId="5C2F3D5B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0917964C" wp14:editId="68ED948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1BF73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rbaraCorcoran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rkCuban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riGreiner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bertHerjavec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2A2A6E21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7D691F91" wp14:editId="44ECF3E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FA92D" w14:textId="77777777" w:rsidR="00696E19" w:rsidRDefault="0017436E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mondJohn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evinOLeary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evinHarrington, </w:t>
      </w:r>
      <w:r>
        <w:rPr>
          <w:rStyle w:val="AttributeTok"/>
        </w:rPr>
        <w:t>fill =</w:t>
      </w:r>
      <w:r>
        <w:rPr>
          <w:rStyle w:val="NormalTok"/>
        </w:rPr>
        <w:t xml:space="preserve"> Deal_Y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uest, </w:t>
      </w:r>
      <w:r>
        <w:rPr>
          <w:rStyle w:val="AttributeTok"/>
        </w:rPr>
        <w:t>fill =</w:t>
      </w:r>
      <w:r>
        <w:rPr>
          <w:rStyle w:val="NormalTok"/>
        </w:rPr>
        <w:t xml:space="preserve"> Deal_Ye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1199FE3D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515623C2" wp14:editId="70A6BBD1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B2A4C" w14:textId="77777777" w:rsidR="00696E19" w:rsidRDefault="0017436E">
      <w:pPr>
        <w:pStyle w:val="BodyText"/>
      </w:pPr>
      <w:r>
        <w:t>#Phase Two Starts Here</w:t>
      </w:r>
    </w:p>
    <w:p w14:paraId="36529208" w14:textId="77777777" w:rsidR="00696E19" w:rsidRDefault="0017436E">
      <w:pPr>
        <w:pStyle w:val="SourceCode"/>
      </w:pPr>
      <w:r>
        <w:rPr>
          <w:rStyle w:val="NormalTok"/>
        </w:rPr>
        <w:t xml:space="preserve">deal_yes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deal_yes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eal_yes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deal_yes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eal_yes_recipe)</w:t>
      </w:r>
      <w:r>
        <w:br/>
      </w:r>
      <w:r>
        <w:br/>
      </w:r>
      <w:r>
        <w:rPr>
          <w:rStyle w:val="NormalTok"/>
        </w:rPr>
        <w:t xml:space="preserve">deal_yes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deal_yes_wflow, train)</w:t>
      </w:r>
    </w:p>
    <w:p w14:paraId="18B91061" w14:textId="77777777" w:rsidR="00696E19" w:rsidRDefault="0017436E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deal_yes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tree)</w:t>
      </w:r>
    </w:p>
    <w:p w14:paraId="0EB61A0E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478021CF" wp14:editId="199DD6C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24321" w14:textId="77777777" w:rsidR="00696E19" w:rsidRDefault="0017436E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06A64419" w14:textId="77777777" w:rsidR="00696E19" w:rsidRDefault="0017436E">
      <w:pPr>
        <w:pStyle w:val="FirstParagraph"/>
      </w:pPr>
      <w:r>
        <w:rPr>
          <w:noProof/>
        </w:rPr>
        <w:drawing>
          <wp:inline distT="0" distB="0" distL="0" distR="0" wp14:anchorId="5746065B" wp14:editId="346EBE61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F3758" w14:textId="77777777" w:rsidR="00696E19" w:rsidRDefault="0017436E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shark_student, </w:t>
      </w:r>
      <w:r>
        <w:rPr>
          <w:rStyle w:val="FunctionTok"/>
        </w:rPr>
        <w:t>aes</w:t>
      </w:r>
      <w:r>
        <w:rPr>
          <w:rStyle w:val="NormalTok"/>
        </w:rPr>
        <w:t xml:space="preserve">(AmountRequested, EquityRequested)) 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84AF0A8" w14:textId="77777777" w:rsidR="00696E19" w:rsidRDefault="0017436E">
      <w:pPr>
        <w:pStyle w:val="SourceCode"/>
      </w:pPr>
      <w:r>
        <w:rPr>
          <w:rStyle w:val="VerbatimChar"/>
        </w:rPr>
        <w:t>## `geom_smooth()` using formula 'y ~ x'</w:t>
      </w:r>
    </w:p>
    <w:p w14:paraId="0DFF0DAA" w14:textId="77777777" w:rsidR="00696E19" w:rsidRDefault="0017436E">
      <w:pPr>
        <w:pStyle w:val="FirstParagraph"/>
      </w:pPr>
      <w:r>
        <w:rPr>
          <w:noProof/>
        </w:rPr>
        <w:drawing>
          <wp:inline distT="0" distB="0" distL="0" distR="0" wp14:anchorId="178A699B" wp14:editId="34021509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BE1D1" w14:textId="77777777" w:rsidR="00696E19" w:rsidRDefault="0017436E">
      <w:pPr>
        <w:pStyle w:val="SourceCode"/>
      </w:pPr>
      <w:r>
        <w:rPr>
          <w:rStyle w:val="FunctionTok"/>
        </w:rPr>
        <w:t>ggcorr</w:t>
      </w:r>
      <w:r>
        <w:rPr>
          <w:rStyle w:val="NormalTok"/>
        </w:rPr>
        <w:t xml:space="preserve">(shark_student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ED2C51A" w14:textId="77777777" w:rsidR="00696E19" w:rsidRDefault="0017436E">
      <w:pPr>
        <w:pStyle w:val="SourceCode"/>
      </w:pPr>
      <w:r>
        <w:rPr>
          <w:rStyle w:val="VerbatimChar"/>
        </w:rPr>
        <w:t>## Warning in ggcorr(shark_student, label = TRUE): data in column(s) 'Company',</w:t>
      </w:r>
      <w:r>
        <w:br/>
      </w:r>
      <w:r>
        <w:rPr>
          <w:rStyle w:val="VerbatimChar"/>
        </w:rPr>
        <w:t>## 'SeasonEpisode', 'ReceiveOffer', 'RejectOffer', 'Deal_Yes', 'Deal_No',</w:t>
      </w:r>
      <w:r>
        <w:br/>
      </w:r>
      <w:r>
        <w:rPr>
          <w:rStyle w:val="VerbatimChar"/>
        </w:rPr>
        <w:t>## 'Eth1', 'Eth2', 'Eth3'</w:t>
      </w:r>
      <w:r>
        <w:rPr>
          <w:rStyle w:val="VerbatimChar"/>
        </w:rPr>
        <w:t>, 'Eth4', 'Eth5', 'Male1', 'Male2', 'Male3',</w:t>
      </w:r>
      <w:r>
        <w:br/>
      </w:r>
      <w:r>
        <w:rPr>
          <w:rStyle w:val="VerbatimChar"/>
        </w:rPr>
        <w:t>## 'Female1', 'Female2', 'Female3', 'Female4', 'Novelties', 'Health_Wellness',</w:t>
      </w:r>
      <w:r>
        <w:br/>
      </w:r>
      <w:r>
        <w:rPr>
          <w:rStyle w:val="VerbatimChar"/>
        </w:rPr>
        <w:t>## 'Food_Beverage', 'Business_Services', 'Lifestyle_Home', 'Software_Tech',</w:t>
      </w:r>
      <w:r>
        <w:br/>
      </w:r>
      <w:r>
        <w:rPr>
          <w:rStyle w:val="VerbatimChar"/>
        </w:rPr>
        <w:t>## 'Children_Education', 'Automotive', 'Fashion_Beauty',</w:t>
      </w:r>
      <w:r>
        <w:rPr>
          <w:rStyle w:val="VerbatimChar"/>
        </w:rPr>
        <w:t xml:space="preserve"> 'Media_Entertainment',</w:t>
      </w:r>
      <w:r>
        <w:br/>
      </w:r>
      <w:r>
        <w:rPr>
          <w:rStyle w:val="VerbatimChar"/>
        </w:rPr>
        <w:t>## 'Fitness_Sports_Outdoors', 'Pet_Products', 'Travel', 'Green_CleanTech',</w:t>
      </w:r>
      <w:r>
        <w:br/>
      </w:r>
      <w:r>
        <w:rPr>
          <w:rStyle w:val="VerbatimChar"/>
        </w:rPr>
        <w:t>## 'Uncertain_Other', 'MalePresenter', 'FemalePresenter', 'MixedGenderPresenters',</w:t>
      </w:r>
      <w:r>
        <w:br/>
      </w:r>
      <w:r>
        <w:rPr>
          <w:rStyle w:val="VerbatimChar"/>
        </w:rPr>
        <w:t>## 'CompanyState', 'BarbaraCorcoran', 'MarkCuban', 'LoriGreiner', 'RobertH</w:t>
      </w:r>
      <w:r>
        <w:rPr>
          <w:rStyle w:val="VerbatimChar"/>
        </w:rPr>
        <w:t>erjavec',</w:t>
      </w:r>
      <w:r>
        <w:br/>
      </w:r>
      <w:r>
        <w:rPr>
          <w:rStyle w:val="VerbatimChar"/>
        </w:rPr>
        <w:t>## 'DaymondJohn', 'KevinOLeary', 'KevinHarrington', 'Guest' are not numeric and</w:t>
      </w:r>
      <w:r>
        <w:br/>
      </w:r>
      <w:r>
        <w:rPr>
          <w:rStyle w:val="VerbatimChar"/>
        </w:rPr>
        <w:t>## were ignored</w:t>
      </w:r>
    </w:p>
    <w:p w14:paraId="16E03670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4EEDB6D0" wp14:editId="280DD2A8">
            <wp:extent cx="5480050" cy="3886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48" cy="388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51ECF" w14:textId="77777777" w:rsidR="00696E19" w:rsidRDefault="0017436E">
      <w:pPr>
        <w:pStyle w:val="BodyText"/>
      </w:pPr>
      <w:r>
        <w:t xml:space="preserve">This looks like a correlation! Positive relationship between the Amount Requested and Implied Valuation, and a Negative relationship between Equity </w:t>
      </w:r>
      <w:r>
        <w:t>Requested and Implied Valuation.</w:t>
      </w:r>
    </w:p>
    <w:p w14:paraId="1DCBC6EA" w14:textId="77777777" w:rsidR="00696E19" w:rsidRDefault="0017436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hark_student, </w:t>
      </w:r>
      <w:r>
        <w:rPr>
          <w:rStyle w:val="FunctionTok"/>
        </w:rPr>
        <w:t>aes</w:t>
      </w:r>
      <w:r>
        <w:rPr>
          <w:rStyle w:val="NormalTok"/>
        </w:rPr>
        <w:t xml:space="preserve">(AmountRequested, ImpliedValuationRequested)) 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D9ABF13" w14:textId="77777777" w:rsidR="00696E19" w:rsidRDefault="0017436E">
      <w:pPr>
        <w:pStyle w:val="SourceCode"/>
      </w:pPr>
      <w:r>
        <w:rPr>
          <w:rStyle w:val="VerbatimChar"/>
        </w:rPr>
        <w:t>## `geom_smooth()` using formula 'y ~ x'</w:t>
      </w:r>
    </w:p>
    <w:p w14:paraId="24A0FAFE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4381079C" wp14:editId="22BF787C">
            <wp:extent cx="5568950" cy="4013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556" cy="401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9B9DD" w14:textId="77777777" w:rsidR="00696E19" w:rsidRDefault="0017436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hark_student, </w:t>
      </w:r>
      <w:r>
        <w:rPr>
          <w:rStyle w:val="FunctionTok"/>
        </w:rPr>
        <w:t>aes</w:t>
      </w:r>
      <w:r>
        <w:rPr>
          <w:rStyle w:val="NormalTok"/>
        </w:rPr>
        <w:t>(ImpliedValuationRequ</w:t>
      </w:r>
      <w:r>
        <w:rPr>
          <w:rStyle w:val="NormalTok"/>
        </w:rPr>
        <w:t xml:space="preserve">ested, EquityRequested)) 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BEC3A17" w14:textId="77777777" w:rsidR="00696E19" w:rsidRDefault="0017436E">
      <w:pPr>
        <w:pStyle w:val="SourceCode"/>
      </w:pPr>
      <w:r>
        <w:rPr>
          <w:rStyle w:val="VerbatimChar"/>
        </w:rPr>
        <w:t>## `geom_smooth()` using formula 'y ~ x'</w:t>
      </w:r>
    </w:p>
    <w:p w14:paraId="207D3FED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52ACCC47" wp14:editId="4A25B28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A2A16" w14:textId="77777777" w:rsidR="00696E19" w:rsidRDefault="0017436E">
      <w:pPr>
        <w:pStyle w:val="BodyText"/>
      </w:pPr>
      <w:r>
        <w:t>#Logistic Regressions</w:t>
      </w:r>
    </w:p>
    <w:p w14:paraId="20FD504E" w14:textId="77777777" w:rsidR="00696E19" w:rsidRDefault="0017436E">
      <w:pPr>
        <w:pStyle w:val="SourceCode"/>
      </w:pPr>
      <w:r>
        <w:rPr>
          <w:rStyle w:val="NormalTok"/>
        </w:rPr>
        <w:t xml:space="preserve">shark_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ImpliedValuationRequested </w:t>
      </w:r>
      <w:r>
        <w:rPr>
          <w:rStyle w:val="SpecialCharTok"/>
        </w:rPr>
        <w:t>~</w:t>
      </w:r>
      <w:r>
        <w:rPr>
          <w:rStyle w:val="NormalTok"/>
        </w:rPr>
        <w:t xml:space="preserve"> AmountRequested, shark_student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shark_reg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shark_studen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30FE90A9" w14:textId="77777777" w:rsidR="00696E19" w:rsidRDefault="001743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</w:t>
      </w:r>
      <w:r>
        <w:rPr>
          <w:rStyle w:val="VerbatimChar"/>
        </w:rPr>
        <w:t>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26185384   -917131   -639618    -51083  23323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5.332e+05  1.602e+05   3.328 0.000942 ***</w:t>
      </w:r>
      <w:r>
        <w:br/>
      </w:r>
      <w:r>
        <w:rPr>
          <w:rStyle w:val="VerbatimChar"/>
        </w:rPr>
        <w:t>## AmountRequested 8.072e+00  3.370e-01  23.94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29000 on 476 degrees of freedom</w:t>
      </w:r>
      <w:r>
        <w:br/>
      </w:r>
      <w:r>
        <w:rPr>
          <w:rStyle w:val="VerbatimChar"/>
        </w:rPr>
        <w:t xml:space="preserve">## Multiple R-squared:  0.5465, Adjusted R-squared:  0.5455 </w:t>
      </w:r>
      <w:r>
        <w:br/>
      </w:r>
      <w:r>
        <w:rPr>
          <w:rStyle w:val="VerbatimChar"/>
        </w:rPr>
        <w:t>## F-statistic: 573.5 on 1 and 476 DF,  p-value: &lt; 2.2e-16</w:t>
      </w:r>
    </w:p>
    <w:p w14:paraId="31008015" w14:textId="77777777" w:rsidR="00696E19" w:rsidRDefault="0017436E">
      <w:pPr>
        <w:pStyle w:val="FirstParagraph"/>
      </w:pPr>
      <w:r>
        <w:t>#p-value is significant, r-squared is 0.5455</w:t>
      </w:r>
    </w:p>
    <w:p w14:paraId="7B3E738D" w14:textId="77777777" w:rsidR="00696E19" w:rsidRDefault="0017436E">
      <w:pPr>
        <w:pStyle w:val="SourceCode"/>
      </w:pPr>
      <w:r>
        <w:rPr>
          <w:rStyle w:val="NormalTok"/>
        </w:rPr>
        <w:t xml:space="preserve">shark_r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>(Impl</w:t>
      </w:r>
      <w:r>
        <w:rPr>
          <w:rStyle w:val="NormalTok"/>
        </w:rPr>
        <w:t xml:space="preserve">iedValuationRequested </w:t>
      </w:r>
      <w:r>
        <w:rPr>
          <w:rStyle w:val="SpecialCharTok"/>
        </w:rPr>
        <w:t>~</w:t>
      </w:r>
      <w:r>
        <w:rPr>
          <w:rStyle w:val="NormalTok"/>
        </w:rPr>
        <w:t xml:space="preserve"> EquityRequested, shark_student)</w:t>
      </w:r>
      <w:r>
        <w:br/>
      </w:r>
      <w:r>
        <w:br/>
      </w:r>
      <w:r>
        <w:rPr>
          <w:rStyle w:val="NormalTok"/>
        </w:rPr>
        <w:t xml:space="preserve">lm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_wflow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shark_reg2)</w:t>
      </w:r>
      <w:r>
        <w:br/>
      </w:r>
      <w:r>
        <w:br/>
      </w:r>
      <w:r>
        <w:rPr>
          <w:rStyle w:val="NormalTok"/>
        </w:rPr>
        <w:t xml:space="preserve">lm_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2, shark_studen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2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25E3E4D5" w14:textId="77777777" w:rsidR="00696E19" w:rsidRDefault="001743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940397 -1831486 -1029374   231879 35459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5394852     353007  15.283   &lt;2e-16 ***</w:t>
      </w:r>
      <w:r>
        <w:br/>
      </w:r>
      <w:r>
        <w:rPr>
          <w:rStyle w:val="VerbatimChar"/>
        </w:rPr>
        <w:t>## EquityRequested -17089104    1869032  -9.14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11000 on 476 degrees of freedom</w:t>
      </w:r>
      <w:r>
        <w:br/>
      </w:r>
      <w:r>
        <w:rPr>
          <w:rStyle w:val="VerbatimChar"/>
        </w:rPr>
        <w:t xml:space="preserve">## Multiple R-squared:  0.1494, Adjusted R-squared:  0.1476 </w:t>
      </w:r>
      <w:r>
        <w:br/>
      </w:r>
      <w:r>
        <w:rPr>
          <w:rStyle w:val="VerbatimChar"/>
        </w:rPr>
        <w:t>## F-statistic:  83.6 on 1 and 476 DF,  p-value: &lt; 2.2e-16</w:t>
      </w:r>
    </w:p>
    <w:p w14:paraId="32CE758E" w14:textId="77777777" w:rsidR="00696E19" w:rsidRDefault="0017436E">
      <w:pPr>
        <w:pStyle w:val="FirstParagraph"/>
      </w:pPr>
      <w:r>
        <w:t>P-value is significant, r-squared is 0.1476. This is a weak correlatio</w:t>
      </w:r>
      <w:r>
        <w:t>n and I wouldn’t use this.</w:t>
      </w:r>
    </w:p>
    <w:p w14:paraId="35808893" w14:textId="77777777" w:rsidR="00696E19" w:rsidRDefault="0017436E">
      <w:pPr>
        <w:pStyle w:val="BodyText"/>
      </w:pPr>
      <w:r>
        <w:lastRenderedPageBreak/>
        <w:t>A different version of the graph above without the blue line.</w:t>
      </w:r>
    </w:p>
    <w:p w14:paraId="1F044DE4" w14:textId="77777777" w:rsidR="00696E19" w:rsidRDefault="0017436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hark_stud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ImpliedValuationRequested,</w:t>
      </w:r>
      <w:r>
        <w:rPr>
          <w:rStyle w:val="AttributeTok"/>
        </w:rPr>
        <w:t>y=</w:t>
      </w:r>
      <w:r>
        <w:rPr>
          <w:rStyle w:val="NormalTok"/>
        </w:rPr>
        <w:t xml:space="preserve">AmountRequest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032CD92E" w14:textId="77777777" w:rsidR="00696E19" w:rsidRDefault="0017436E">
      <w:pPr>
        <w:pStyle w:val="FirstParagraph"/>
      </w:pPr>
      <w:r>
        <w:rPr>
          <w:noProof/>
        </w:rPr>
        <w:drawing>
          <wp:inline distT="0" distB="0" distL="0" distR="0" wp14:anchorId="233E0297" wp14:editId="1CF61AC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479C6" w14:textId="77777777" w:rsidR="00696E19" w:rsidRDefault="0017436E">
      <w:pPr>
        <w:pStyle w:val="SourceCode"/>
      </w:pPr>
      <w:r>
        <w:rPr>
          <w:rStyle w:val="NormalTok"/>
        </w:rPr>
        <w:t xml:space="preserve">recipe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ImpliedValuationRequested </w:t>
      </w:r>
      <w:r>
        <w:rPr>
          <w:rStyle w:val="SpecialCharTok"/>
        </w:rPr>
        <w:t>~</w:t>
      </w:r>
      <w:r>
        <w:rPr>
          <w:rStyle w:val="NormalTok"/>
        </w:rPr>
        <w:t xml:space="preserve"> EquityRequeste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OfPresenters </w:t>
      </w:r>
      <w:r>
        <w:rPr>
          <w:rStyle w:val="SpecialCharTok"/>
        </w:rPr>
        <w:t>+</w:t>
      </w:r>
      <w:r>
        <w:rPr>
          <w:rStyle w:val="NormalTok"/>
        </w:rPr>
        <w:t xml:space="preserve"> AmountRequested, shark_student)</w:t>
      </w:r>
      <w:r>
        <w:br/>
      </w:r>
      <w:r>
        <w:br/>
      </w:r>
      <w:r>
        <w:rPr>
          <w:rStyle w:val="NormalTok"/>
        </w:rPr>
        <w:t xml:space="preserve">lm_model3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_wflow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recipe3)</w:t>
      </w:r>
      <w:r>
        <w:br/>
      </w:r>
      <w:r>
        <w:br/>
      </w:r>
      <w:r>
        <w:rPr>
          <w:rStyle w:val="NormalTok"/>
        </w:rPr>
        <w:t xml:space="preserve">lm_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3, shark_student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3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5D108662" w14:textId="77777777" w:rsidR="00696E19" w:rsidRDefault="001743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 Min        1Q    Median        3Q       Max </w:t>
      </w:r>
      <w:r>
        <w:br/>
      </w:r>
      <w:r>
        <w:rPr>
          <w:rStyle w:val="VerbatimChar"/>
        </w:rPr>
        <w:t xml:space="preserve">## -22237670  -1038530   -538667    209473  22226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Estimate Std. Erro</w:t>
      </w:r>
      <w:r>
        <w:rPr>
          <w:rStyle w:val="VerbatimChar"/>
        </w:rPr>
        <w:t xml:space="preserve">r t value Pr(&gt;|t|)    </w:t>
      </w:r>
      <w:r>
        <w:br/>
      </w:r>
      <w:r>
        <w:rPr>
          <w:rStyle w:val="VerbatimChar"/>
        </w:rPr>
        <w:t>## (Intercept)         2.656e+06  4.049e+05   6.560 1.41e-10 ***</w:t>
      </w:r>
      <w:r>
        <w:br/>
      </w:r>
      <w:r>
        <w:rPr>
          <w:rStyle w:val="VerbatimChar"/>
        </w:rPr>
        <w:t>## EquityRequested    -1.412e+07  1.215e+06 -11.625  &lt; 2e-16 ***</w:t>
      </w:r>
      <w:r>
        <w:br/>
      </w:r>
      <w:r>
        <w:rPr>
          <w:rStyle w:val="VerbatimChar"/>
        </w:rPr>
        <w:t xml:space="preserve">## NumberOfPresenters  1.567e+05  1.951e+05   0.803    0.422    </w:t>
      </w:r>
      <w:r>
        <w:br/>
      </w:r>
      <w:r>
        <w:rPr>
          <w:rStyle w:val="VerbatimChar"/>
        </w:rPr>
        <w:t>## AmountRequested     7.755e+00  2.98</w:t>
      </w:r>
      <w:r>
        <w:rPr>
          <w:rStyle w:val="VerbatimChar"/>
        </w:rPr>
        <w:t>0e-01  26.0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79000 on 474 degrees of freedom</w:t>
      </w:r>
      <w:r>
        <w:br/>
      </w:r>
      <w:r>
        <w:rPr>
          <w:rStyle w:val="VerbatimChar"/>
        </w:rPr>
        <w:t xml:space="preserve">## Multiple R-squared:  0.6498, Adjusted R-squared:  0.6476 </w:t>
      </w:r>
      <w:r>
        <w:br/>
      </w:r>
      <w:r>
        <w:rPr>
          <w:rStyle w:val="VerbatimChar"/>
        </w:rPr>
        <w:t>## F-statistic: 293.2 on 3 an</w:t>
      </w:r>
      <w:r>
        <w:rPr>
          <w:rStyle w:val="VerbatimChar"/>
        </w:rPr>
        <w:t>d 474 DF,  p-value: &lt; 2.2e-16</w:t>
      </w:r>
    </w:p>
    <w:p w14:paraId="5E004C32" w14:textId="77777777" w:rsidR="00696E19" w:rsidRDefault="0017436E">
      <w:pPr>
        <w:pStyle w:val="FirstParagraph"/>
      </w:pPr>
      <w:r>
        <w:t>When all numeric variables are run together, we have no significance with Number of Presenters, but our R-squared goes up to 0.6476.</w:t>
      </w:r>
    </w:p>
    <w:p w14:paraId="4C77F7E6" w14:textId="77777777" w:rsidR="00696E19" w:rsidRDefault="0017436E">
      <w:pPr>
        <w:pStyle w:val="SourceCode"/>
      </w:pPr>
      <w:r>
        <w:rPr>
          <w:rStyle w:val="NormalTok"/>
        </w:rPr>
        <w:t xml:space="preserve">recipe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ImpliedValuationRequested </w:t>
      </w:r>
      <w:r>
        <w:rPr>
          <w:rStyle w:val="SpecialCharTok"/>
        </w:rPr>
        <w:t>~</w:t>
      </w:r>
      <w:r>
        <w:rPr>
          <w:rStyle w:val="NormalTok"/>
        </w:rPr>
        <w:t xml:space="preserve"> EquityRequested </w:t>
      </w:r>
      <w:r>
        <w:rPr>
          <w:rStyle w:val="SpecialCharTok"/>
        </w:rPr>
        <w:t>+</w:t>
      </w:r>
      <w:r>
        <w:rPr>
          <w:rStyle w:val="NormalTok"/>
        </w:rPr>
        <w:t xml:space="preserve"> AmountRequested, shark_stude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_model4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_wflow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recipe4)</w:t>
      </w:r>
      <w:r>
        <w:br/>
      </w:r>
      <w:r>
        <w:br/>
      </w:r>
      <w:r>
        <w:rPr>
          <w:rStyle w:val="NormalTok"/>
        </w:rPr>
        <w:t xml:space="preserve">lm_fi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4, shark_student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4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316E1550" w14:textId="77777777" w:rsidR="00696E19" w:rsidRDefault="001743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22128641  -1040604   -615675    251533  22293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2.914e+06  2.461e+05   11.84   &lt;2e-16 ***</w:t>
      </w:r>
      <w:r>
        <w:br/>
      </w:r>
      <w:r>
        <w:rPr>
          <w:rStyle w:val="VerbatimChar"/>
        </w:rPr>
        <w:t>## EquityRequested -1.424e+07  1.206e+06  -11.80   &lt;2e-16 ***</w:t>
      </w:r>
      <w:r>
        <w:br/>
      </w:r>
      <w:r>
        <w:rPr>
          <w:rStyle w:val="VerbatimChar"/>
        </w:rPr>
        <w:t>## AmountRequested  7.752e+00  2.979e-01   26.0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78000 on 475 degrees of freedom</w:t>
      </w:r>
      <w:r>
        <w:br/>
      </w:r>
      <w:r>
        <w:rPr>
          <w:rStyle w:val="VerbatimChar"/>
        </w:rPr>
        <w:t xml:space="preserve">## Multiple R-squared:  0.6493, Adjusted R-squared:  0.6479 </w:t>
      </w:r>
      <w:r>
        <w:br/>
      </w:r>
      <w:r>
        <w:rPr>
          <w:rStyle w:val="VerbatimChar"/>
        </w:rPr>
        <w:t>## F-statistic: 439.8 on 2 and 475 DF,  p-value: &lt; 2.2e-16</w:t>
      </w:r>
    </w:p>
    <w:p w14:paraId="673460F9" w14:textId="77777777" w:rsidR="00696E19" w:rsidRDefault="0017436E">
      <w:pPr>
        <w:pStyle w:val="FirstParagraph"/>
      </w:pPr>
      <w:r>
        <w:t>The p-value is significant and the r-sqaured stayed high at 0.6479 wh</w:t>
      </w:r>
      <w:r>
        <w:t>en taking out the Number of Presenters variable.</w:t>
      </w:r>
    </w:p>
    <w:p w14:paraId="5F791229" w14:textId="77777777" w:rsidR="00696E19" w:rsidRDefault="0017436E">
      <w:pPr>
        <w:pStyle w:val="Heading3"/>
      </w:pPr>
      <w:bookmarkStart w:id="2" w:name="kaggle-submission-work"/>
      <w:bookmarkEnd w:id="1"/>
      <w:r>
        <w:t>Kaggle Submission Work</w:t>
      </w:r>
    </w:p>
    <w:p w14:paraId="42BAA9B4" w14:textId="77777777" w:rsidR="00696E19" w:rsidRDefault="0017436E">
      <w:pPr>
        <w:pStyle w:val="Heading1"/>
      </w:pPr>
      <w:bookmarkStart w:id="3" w:name="final-project-part-2-1"/>
      <w:bookmarkEnd w:id="0"/>
      <w:bookmarkEnd w:id="2"/>
      <w:r>
        <w:t>Final Project Part 2</w:t>
      </w:r>
    </w:p>
    <w:p w14:paraId="0E0D2D12" w14:textId="77777777" w:rsidR="00696E19" w:rsidRDefault="0017436E">
      <w:pPr>
        <w:pStyle w:val="Heading3"/>
      </w:pPr>
      <w:bookmarkStart w:id="4" w:name="augi-and-watson-1"/>
      <w:r>
        <w:t>Augi and Watson</w:t>
      </w:r>
    </w:p>
    <w:p w14:paraId="2A86B460" w14:textId="77777777" w:rsidR="00696E19" w:rsidRDefault="0017436E">
      <w:pPr>
        <w:pStyle w:val="SourceCode"/>
      </w:pP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arbaraCorcora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BarbaraCorcora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arbaraCorcora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BarbaraCorcora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rkCuba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rkCuba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rkCuba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rkCuba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riGreiner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LoriGreine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riGreiner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LoriGreiner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bertHerjavec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RobertHerjave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bertHerjavec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obertHerjavec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ymondJoh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aymondJoh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ymondJoh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aymondJoh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OLeary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KevinOLear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OLeary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KevinOLeary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Harrington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KevinHarrington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evinHarrington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KevinHarrington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</w:p>
    <w:p w14:paraId="0CC2A07E" w14:textId="77777777" w:rsidR="00696E19" w:rsidRDefault="0017436E">
      <w:pPr>
        <w:pStyle w:val="Heading3"/>
      </w:pPr>
      <w:bookmarkStart w:id="5" w:name="submission-1"/>
      <w:bookmarkEnd w:id="4"/>
      <w:r>
        <w:t>SUbmission 1</w:t>
      </w:r>
    </w:p>
    <w:p w14:paraId="2193BE8B" w14:textId="77777777" w:rsidR="00696E19" w:rsidRDefault="0017436E">
      <w:pPr>
        <w:pStyle w:val="SourceCode"/>
      </w:pP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uest 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Gues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uest 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Guest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Number_of_Presenters"</w:t>
      </w:r>
      <w:r>
        <w:rPr>
          <w:rStyle w:val="OtherTok"/>
        </w:rPr>
        <w:t>=</w:t>
      </w:r>
      <w:r>
        <w:rPr>
          <w:rStyle w:val="StringTok"/>
        </w:rPr>
        <w:t>"Number of Present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(shark_student)</w:t>
      </w:r>
      <w:r>
        <w:br/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eceiveOff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ejectOff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eal_No)</w:t>
      </w:r>
      <w:r>
        <w:br/>
      </w:r>
      <w:r>
        <w:br/>
      </w:r>
      <w:r>
        <w:rPr>
          <w:rStyle w:val="NormalTok"/>
        </w:rPr>
        <w:t xml:space="preserve">imp_de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shark_student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printFlag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C0199E3" w14:textId="77777777" w:rsidR="00696E19" w:rsidRDefault="0017436E">
      <w:pPr>
        <w:pStyle w:val="SourceCode"/>
      </w:pPr>
      <w:r>
        <w:rPr>
          <w:rStyle w:val="VerbatimChar"/>
        </w:rPr>
        <w:t>## Warning: Number of logged events: 42</w:t>
      </w:r>
    </w:p>
    <w:p w14:paraId="24796691" w14:textId="77777777" w:rsidR="00696E19" w:rsidRDefault="0017436E">
      <w:pPr>
        <w:pStyle w:val="SourceCode"/>
      </w:pPr>
      <w:r>
        <w:rPr>
          <w:rStyle w:val="CommentTok"/>
        </w:rPr>
        <w:lastRenderedPageBreak/>
        <w:t># summary(imp_deal)</w:t>
      </w:r>
      <w:r>
        <w:br/>
      </w:r>
      <w:r>
        <w:br/>
      </w:r>
      <w:r>
        <w:rPr>
          <w:rStyle w:val="NormalTok"/>
        </w:rPr>
        <w:t xml:space="preserve">deal_compl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 xml:space="preserve">(imp_deal) </w:t>
      </w:r>
      <w:r>
        <w:br/>
      </w:r>
      <w:r>
        <w:rPr>
          <w:rStyle w:val="CommentTok"/>
        </w:rPr>
        <w:t># summary(deal_complet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eal_complet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eal_Yes)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FunctionTok"/>
        </w:rPr>
        <w:t>aining</w:t>
      </w:r>
      <w:r>
        <w:rPr>
          <w:rStyle w:val="NormalTok"/>
        </w:rPr>
        <w:t>(shark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hark_split)</w:t>
      </w:r>
      <w:r>
        <w:br/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shark_recipe)</w:t>
      </w:r>
      <w:r>
        <w:br/>
      </w:r>
      <w:r>
        <w:br/>
      </w:r>
      <w:r>
        <w:rPr>
          <w:rStyle w:val="NormalTok"/>
        </w:rPr>
        <w:t xml:space="preserve">shark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shark_wflow, train)</w:t>
      </w:r>
      <w:r>
        <w:br/>
      </w:r>
      <w:r>
        <w:br/>
      </w:r>
      <w:r>
        <w:rPr>
          <w:rStyle w:val="NormalTok"/>
        </w:rPr>
        <w:t xml:space="preserve">shark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14:paraId="60609EFE" w14:textId="77777777" w:rsidR="00696E19" w:rsidRDefault="0017436E">
      <w:pPr>
        <w:pStyle w:val="SourceCode"/>
      </w:pPr>
      <w:r>
        <w:rPr>
          <w:rStyle w:val="VerbatimChar"/>
        </w:rPr>
        <w:t xml:space="preserve">## n= 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 xml:space="preserve">##       * denotes </w:t>
      </w:r>
      <w:r>
        <w:rPr>
          <w:rStyle w:val="VerbatimChar"/>
        </w:rPr>
        <w:t>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334 154 Yes (0.4610778 0.5389222)  </w:t>
      </w:r>
      <w:r>
        <w:br/>
      </w:r>
      <w:r>
        <w:rPr>
          <w:rStyle w:val="VerbatimChar"/>
        </w:rPr>
        <w:t>##   2) Company=AlaskaGlacialMudCo.,AlphaM,Amber,AtlanticCandies,AttachNoted,BakersEdge,BalloonDistractions,BarbellApparel,Beardbrand,BedJet,BeneaththeInk,Bermies,besomebody,Bibbitec,BodyWalk</w:t>
      </w:r>
      <w:r>
        <w:rPr>
          <w:rStyle w:val="VerbatimChar"/>
        </w:rPr>
        <w:t>ing,BoogieBoxFitness,BrewersCowIceCream,BuckMason,BufferBit,BusinessGhost,CAB-20RockBand,CampNoCounselors,CaptainIceCream,Cheekd,ChristmasTreeHugger,CocoTaps,CoffeeMeetsBagel,CollegeFoxesPackingBoxes,CopadiVino,CorksAway,CougarEnergy,CrioBru,cropsticks,DDP</w:t>
      </w:r>
      <w:r>
        <w:rPr>
          <w:rStyle w:val="VerbatimChar"/>
        </w:rPr>
        <w:t>Yoga,DoorBot,DudeRobe,Ecomowers,EcoNuts,eCreamery,ElephantChat,EllipticalStroller,EmergenSee,energybits,EssoWatches,EveDrop,FairytaleWishes,FashionTap,FatherFigure,FitDeck,FitnessStride,Five-MinuteFurniture,FortMagic,Frameri,FunCakes,GeoOrbital,GranolaGour</w:t>
      </w:r>
      <w:r>
        <w:rPr>
          <w:rStyle w:val="VerbatimChar"/>
        </w:rPr>
        <w:t>met,HammerNails,HargittMarineServices,HipChix,HoopMaps,InchBug,InkFlip,Intelli-Stopper,iSlide,JungleJumparoo,KwytzaChopstickArt,LaidBrand,LedgePillow,Lite-Netics,LocTote,Lumi,MagicalMoments,Moberi,MosBows,MuddyWaterCamo,MyFruityFaces,Naja,Napwell,NeoInnova</w:t>
      </w:r>
      <w:r>
        <w:rPr>
          <w:rStyle w:val="VerbatimChar"/>
        </w:rPr>
        <w:t>tions,nicepipes,NitroforceIndustries,NoFlyCone,Nootrobox,nPowerPegKineticEnergyGenerator,OfftheCob,OraOrganics,ParkerMapleFarm,Par</w:t>
      </w:r>
      <w:r>
        <w:rPr>
          <w:rStyle w:val="VerbatimChar"/>
        </w:rPr>
        <w:lastRenderedPageBreak/>
        <w:t>tiePoche,Pavlok,PCClassesOnline,PetPaint,petplate,PillarsofSlippers,PMSBites,PrettyPaddedRoom,ProofEyewear,PSIBands,PuppyCake,</w:t>
      </w:r>
      <w:r>
        <w:rPr>
          <w:rStyle w:val="VerbatimChar"/>
        </w:rPr>
        <w:t>QuickstopFireSprinklerTools,RentAGoat,ReVestor,RoloDoc,RompNRoll,Salespreneur,SamsonMartin,Scan.Me,ScotteVest,ShowerPill,SimpleHabit,Slawsa,SnagaStool,SoapSox,Solemender,SoulsCalling,SpoonfulofComfort,StormStoppers,Sunnova,TaalumaTotes,Tablejacks,TheBearTh</w:t>
      </w:r>
      <w:r>
        <w:rPr>
          <w:rStyle w:val="VerbatimChar"/>
        </w:rPr>
        <w:t>eRat,TheBobblePlace,TheBouqsCompany,TheCaddyGirls,TheCookieKahuna,TheFizz,TheFloatingMugCo.,TheFunHouseProject,TheGreenGarmento,TheHomeT,TheOilerie,ThePaleoDietFoods,TheShemie,TheTwinZPillow,TheWingman,THINgloss,ThreeDayRule,Throx,TieTry,TraditionalFisheri</w:t>
      </w:r>
      <w:r>
        <w:rPr>
          <w:rStyle w:val="VerbatimChar"/>
        </w:rPr>
        <w:t>es,TrimiTanks,trippie,TwisterCleaner,UncleZipsBeefJerky,Validated,VictoriasKitchen,VictoryCoffees,Vinamor,VirtuixOmni,VirtuSphere,Wispots,WypAviation,XeroShoes,YourselfExpression,Zuvaa 154   0 No (1.0000000 0.0000000) *</w:t>
      </w:r>
      <w:r>
        <w:br/>
      </w:r>
      <w:r>
        <w:rPr>
          <w:rStyle w:val="VerbatimChar"/>
        </w:rPr>
        <w:t>##   3) Company=180Cup,AldoOrtaJewel</w:t>
      </w:r>
      <w:r>
        <w:rPr>
          <w:rStyle w:val="VerbatimChar"/>
        </w:rPr>
        <w:t>ry,Angellift,AquaVault,AvatheElephant,Avocaderia,Back9Dips,BantamBagels,BeatBoxBeverages,BeeSweetLemonade,biaggi,biem,BillyBlanksJr.sDanceWithMe,BodyJac,BonAffair,Boobypack,BootIllusions,BootyQueenApparel,BottleBreacher,BrazynLife,Breathometer,brightwheel,</w:t>
      </w:r>
      <w:r>
        <w:rPr>
          <w:rStyle w:val="VerbatimChar"/>
        </w:rPr>
        <w:t>BubbasQBBQ,Caffeindicator,CateApp,ChangEd,Chilantro,ChordBuddy,Cinnaholic,CitiKitty,CocoJack,CoffeeJoulies,CoolWazoo,Coolwraps,Cordaroys,Coverplay,Dbestproducts,Detrapel,DNASimple,dollopgourmet,DriveSuits,ElementBars,EnsoRings,evREwares,FiberFix,Firefighte</w:t>
      </w:r>
      <w:r>
        <w:rPr>
          <w:rStyle w:val="VerbatimChar"/>
        </w:rPr>
        <w:t>rTurnoutBags,FirstDefenseNasalScreen,Fizzics,FreshPatch,FrillClothing,FunBites,GarageDoorLock,GobieH2O,GoodHangups,GraceLace,GreaseBags,GreaseMonkeyWipes,GreenBox,GrillCharms,Grypmat,H3oSports,HangEase,HappyFeet,HeartPup,HeidiHo,HellsBellsHelmets,HenrysHum</w:t>
      </w:r>
      <w:r>
        <w:rPr>
          <w:rStyle w:val="VerbatimChar"/>
        </w:rPr>
        <w:t>dingers,HillbillyBrand,HoodiePillow,HotTot,HowDoYouRoll,iLumi,Inboard,Invisiplug,iReTron,IWanttoDrawaCatforYou,JacksonsHonest,JacksStandsMarketplaces,JoesGourmetFishFry,KronosGolf,Liddup,Lightfilm,LockerBones,Lollacup,luminAID,Mee-MasLouisianaGumboBrick,Me</w:t>
      </w:r>
      <w:r>
        <w:rPr>
          <w:rStyle w:val="VerbatimChar"/>
        </w:rPr>
        <w:t>nschonaBench,MilkSnob,MissionBelt,MistoBox,ModernChristmasTrees,ModMomFurniture,MonkeyMat,Mr.TodsPieFactory,NaturallyPerfectDolls,NeatCheeks,NightRunner270,nomiku,Nubrella,OAFoods,OneSole,Origaudio,PaparazziProposals,PaperBoxPilots,PetePedro,PhoneSoap,Pinb</w:t>
      </w:r>
      <w:r>
        <w:rPr>
          <w:rStyle w:val="VerbatimChar"/>
        </w:rPr>
        <w:t>lock,PinkShutter,Pipsnacks,PittMoss,Plated,PopUpPlay,PotatoParcel,PRO-NRG,ProntoBev,PupBox,Q-Flex,ReelyHookedFishCo.,Remyxx,Reviver,Ride-OnCarry-On,RockBands,RokBlok,Ruckpack,RuffleButtsandRuggedButts,RuggedManiacObstacleRace,RyansBarkery,ScratchGrainBakin</w:t>
      </w:r>
      <w:r>
        <w:rPr>
          <w:rStyle w:val="VerbatimChar"/>
        </w:rPr>
        <w:t>gCo.,ScreenMend,Seventy2,ShellBobber,ShowNo,SiliDogs,SleepingBaby,Smartwheel,SnarkyTea,SouthernCultureArtisanFoods,SpyEscapeandEvasion,SquattyPotty,Stasher,StellaValle,Sun-Staches,sunscreeenr,SurfSetFitness,SynDaverLabs,Tactibite,TeddyNeedsaBath,TekDry,The</w:t>
      </w:r>
      <w:r>
        <w:rPr>
          <w:rStyle w:val="VerbatimChar"/>
        </w:rPr>
        <w:t>ChefinBlack,TheCutBuddy,TheDoughBar,TheDripDrop,TheLastLid,TheOriginalComfy,ThePaintedPretzel,TheSBUUnicycle,TheSleepStyler,TheSpooner,ThirdWaveWater,TippiToes,TipsyElves,TITIN,Toor,Tranquilo,Turbobaster,U-Lace,UniKeyTechnologies,VeggieMamaGardenPops,Verba</w:t>
      </w:r>
      <w:r>
        <w:rPr>
          <w:rStyle w:val="VerbatimChar"/>
        </w:rPr>
        <w:t>lizeIt,WaiveCar,WickedGoodCupcakes,WildSquirrelNutButter,WineBalloon,WineDesign,WorldRecordStriperCompany,YouKickAss,YouSmellSoap,Yubo,ZinePak,Zipz 180   0 Yes (0.0000000 1.0000000) *</w:t>
      </w:r>
    </w:p>
    <w:p w14:paraId="75C059B3" w14:textId="77777777" w:rsidR="00696E19" w:rsidRDefault="0017436E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shark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ncyRpa</w:t>
      </w:r>
      <w:r>
        <w:rPr>
          <w:rStyle w:val="FunctionTok"/>
        </w:rPr>
        <w:t>rtPlot</w:t>
      </w:r>
      <w:r>
        <w:rPr>
          <w:rStyle w:val="NormalTok"/>
        </w:rPr>
        <w:t xml:space="preserve">(tree) </w:t>
      </w:r>
    </w:p>
    <w:p w14:paraId="6F3E29A7" w14:textId="77777777" w:rsidR="00696E19" w:rsidRDefault="0017436E">
      <w:pPr>
        <w:pStyle w:val="FirstParagraph"/>
      </w:pPr>
      <w:r>
        <w:rPr>
          <w:noProof/>
        </w:rPr>
        <w:lastRenderedPageBreak/>
        <w:drawing>
          <wp:inline distT="0" distB="0" distL="0" distR="0" wp14:anchorId="286DCF16" wp14:editId="17AE387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gi_Watson_FinalProject_Part2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0CECC" w14:textId="77777777" w:rsidR="00696E19" w:rsidRDefault="0017436E">
      <w:pPr>
        <w:pStyle w:val="SourceCode"/>
      </w:pPr>
      <w:r>
        <w:rPr>
          <w:rStyle w:val="CommentTok"/>
        </w:rPr>
        <w:t># newdata = data.frame(shark_student1)</w:t>
      </w:r>
      <w:r>
        <w:br/>
      </w:r>
      <w:r>
        <w:rPr>
          <w:rStyle w:val="CommentTok"/>
        </w:rPr>
        <w:t># x1 = predict(shark_fit, newdata, type="prob")</w:t>
      </w:r>
      <w:r>
        <w:br/>
      </w:r>
      <w:r>
        <w:rPr>
          <w:rStyle w:val="CommentTok"/>
        </w:rPr>
        <w:t># x1 &lt;- select(x1, .pred_Ye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kaggle = shark_student1 %&gt;% rowid_to_column("ID") %&gt;% select(ID)</w:t>
      </w:r>
      <w:r>
        <w:br/>
      </w:r>
      <w:r>
        <w:rPr>
          <w:rStyle w:val="CommentTok"/>
        </w:rPr>
        <w:t># kaggle = bind_cols(kaggle, x1)</w:t>
      </w:r>
      <w:r>
        <w:br/>
      </w:r>
      <w:r>
        <w:rPr>
          <w:rStyle w:val="CommentTok"/>
        </w:rPr>
        <w:t># kaggle &lt;- kaggle %&gt;% mutate(.pred_Yes = as_factor(.pred_Yes)) %&gt;%</w:t>
      </w:r>
      <w:r>
        <w:br/>
      </w:r>
      <w:r>
        <w:rPr>
          <w:rStyle w:val="CommentTok"/>
        </w:rPr>
        <w:t>#   mutate(.pred_Yes = fct_recode(.pred_Yes, "No" = "0", "Yes" = "1" )) %&gt;%</w:t>
      </w:r>
      <w:r>
        <w:br/>
      </w:r>
      <w:r>
        <w:rPr>
          <w:rStyle w:val="CommentTok"/>
        </w:rPr>
        <w:t>#   rename("</w:t>
      </w:r>
      <w:r>
        <w:rPr>
          <w:rStyle w:val="CommentTok"/>
        </w:rPr>
        <w:t>Deal_Yes"=".pred_Yes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write.csv(kaggle, "kaggle_submit.csv", row.names=FALSE)</w:t>
      </w:r>
    </w:p>
    <w:p w14:paraId="6B9A4DEF" w14:textId="77777777" w:rsidR="00696E19" w:rsidRDefault="0017436E">
      <w:pPr>
        <w:pStyle w:val="Heading3"/>
      </w:pPr>
      <w:bookmarkStart w:id="6" w:name="submission-23"/>
      <w:bookmarkEnd w:id="5"/>
      <w:r>
        <w:t>Submission 2/3</w:t>
      </w:r>
    </w:p>
    <w:p w14:paraId="19ACC442" w14:textId="77777777" w:rsidR="00696E19" w:rsidRDefault="0017436E">
      <w:pPr>
        <w:pStyle w:val="SourceCode"/>
      </w:pP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 xml:space="preserve">(is.character,as_factor) </w:t>
      </w:r>
      <w:r>
        <w:br/>
      </w: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_factor)</w:t>
      </w:r>
      <w:r>
        <w:br/>
      </w: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easonEpisode)</w:t>
      </w:r>
      <w:r>
        <w:br/>
      </w: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mpany)</w:t>
      </w:r>
      <w:r>
        <w:br/>
      </w: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X1)</w:t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</w:t>
      </w:r>
      <w:r>
        <w:rPr>
          <w:rStyle w:val="NormalTok"/>
        </w:rPr>
        <w:t>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easonEpisode)</w:t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mpany)</w:t>
      </w:r>
      <w:r>
        <w:br/>
      </w:r>
      <w:r>
        <w:rPr>
          <w:rStyle w:val="NormalTok"/>
        </w:rPr>
        <w:t xml:space="preserve">shark_student1 </w:t>
      </w:r>
      <w:r>
        <w:rPr>
          <w:rStyle w:val="OtherTok"/>
        </w:rPr>
        <w:t>&lt;-</w:t>
      </w:r>
      <w:r>
        <w:rPr>
          <w:rStyle w:val="NormalTok"/>
        </w:rPr>
        <w:t xml:space="preserve"> shark_student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mpanyState)</w:t>
      </w:r>
      <w:r>
        <w:br/>
      </w:r>
      <w:r>
        <w:rPr>
          <w:rStyle w:val="NormalTok"/>
        </w:rPr>
        <w:lastRenderedPageBreak/>
        <w:t xml:space="preserve">shark_student </w:t>
      </w:r>
      <w:r>
        <w:rPr>
          <w:rStyle w:val="OtherTok"/>
        </w:rPr>
        <w:t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mpanyStat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_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shark_student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printFlag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3F1EA53" w14:textId="77777777" w:rsidR="00696E19" w:rsidRDefault="0017436E">
      <w:pPr>
        <w:pStyle w:val="SourceCode"/>
      </w:pPr>
      <w:r>
        <w:rPr>
          <w:rStyle w:val="VerbatimChar"/>
        </w:rPr>
        <w:t>## Warning: Number of logged events: 2</w:t>
      </w:r>
    </w:p>
    <w:p w14:paraId="42B73D88" w14:textId="120CC1A5" w:rsidR="00696E19" w:rsidRDefault="0017436E">
      <w:pPr>
        <w:pStyle w:val="SourceCode"/>
        <w:rPr>
          <w:rStyle w:val="CommentTok"/>
        </w:rPr>
      </w:pPr>
      <w:r>
        <w:rPr>
          <w:rStyle w:val="NormalTok"/>
        </w:rPr>
        <w:t xml:space="preserve">shark_compl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 xml:space="preserve">(imp_age) </w:t>
      </w:r>
      <w:r>
        <w:br/>
      </w:r>
      <w:r>
        <w:rPr>
          <w:rStyle w:val="CommentTok"/>
        </w:rPr>
        <w:t># summary(shark_complete)</w:t>
      </w:r>
      <w:r>
        <w:br/>
      </w:r>
      <w:r>
        <w:br/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., shark_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shark_recip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ark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shark_wflow, shark_complete)</w:t>
      </w:r>
      <w:r>
        <w:br/>
      </w:r>
      <w:r>
        <w:br/>
      </w:r>
      <w:r>
        <w:rPr>
          <w:rStyle w:val="NormalTok"/>
        </w:rPr>
        <w:t xml:space="preserve">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hark_fit, shark_complete)</w:t>
      </w:r>
      <w:r>
        <w:br/>
      </w:r>
      <w:r>
        <w:rPr>
          <w:rStyle w:val="CommentTok"/>
        </w:rPr>
        <w:t># head(predRF)</w:t>
      </w:r>
      <w:r>
        <w:br/>
      </w:r>
      <w:r>
        <w:br/>
      </w:r>
      <w:r>
        <w:rPr>
          <w:rStyle w:val="CommentTok"/>
        </w:rPr>
        <w:t># newdata = data.frame(shark_student1)</w:t>
      </w:r>
      <w:r>
        <w:br/>
      </w:r>
      <w:r>
        <w:rPr>
          <w:rStyle w:val="CommentTok"/>
        </w:rPr>
        <w:t># x1 = predict(shark_fit, newdata)</w:t>
      </w:r>
      <w:r>
        <w:br/>
      </w:r>
      <w:r>
        <w:rPr>
          <w:rStyle w:val="CommentTok"/>
        </w:rPr>
        <w:t># x1 &lt;- dplyr::select(x1, .pred_clas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kaggle = shark_student1 %&gt;% rowid_to_column("ID</w:t>
      </w:r>
      <w:r>
        <w:rPr>
          <w:rStyle w:val="CommentTok"/>
        </w:rPr>
        <w:t>") %&gt;% dplyr::select(ID)</w:t>
      </w:r>
      <w:r>
        <w:br/>
      </w:r>
      <w:r>
        <w:rPr>
          <w:rStyle w:val="CommentTok"/>
        </w:rPr>
        <w:t># kaggle = bind_cols(kaggle, x1)</w:t>
      </w:r>
      <w:r>
        <w:br/>
      </w:r>
      <w:r>
        <w:rPr>
          <w:rStyle w:val="CommentTok"/>
        </w:rPr>
        <w:t># kaggle &lt;- kaggle %&gt;% mutate(.pred_class = as_factor(.pred_class)) %&gt;%  rename("Deal_Yes"=".pred_class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write.csv(kaggle, "kaggle_submit.csv", row.names=FALSE)</w:t>
      </w:r>
    </w:p>
    <w:p w14:paraId="0E6D98CF" w14:textId="1AABA4E5" w:rsidR="00F269F1" w:rsidRPr="00F269F1" w:rsidRDefault="00F269F1">
      <w:pPr>
        <w:pStyle w:val="SourceCode"/>
        <w:rPr>
          <w:rStyle w:val="FunctionTok"/>
          <w:iCs/>
        </w:rPr>
      </w:pPr>
      <w:proofErr w:type="spellStart"/>
      <w:proofErr w:type="gramStart"/>
      <w:r w:rsidRPr="00F269F1">
        <w:rPr>
          <w:rStyle w:val="FunctionTok"/>
          <w:iCs/>
        </w:rPr>
        <w:t>confusionMatrix</w:t>
      </w:r>
      <w:proofErr w:type="spellEnd"/>
      <w:r w:rsidRPr="00F269F1">
        <w:rPr>
          <w:rStyle w:val="FunctionTok"/>
          <w:iCs/>
        </w:rPr>
        <w:t>(</w:t>
      </w:r>
      <w:proofErr w:type="spellStart"/>
      <w:proofErr w:type="gramEnd"/>
      <w:r w:rsidRPr="00F269F1">
        <w:rPr>
          <w:rStyle w:val="FunctionTok"/>
          <w:iCs/>
        </w:rPr>
        <w:t>predRF</w:t>
      </w:r>
      <w:proofErr w:type="spellEnd"/>
      <w:r w:rsidRPr="00F269F1">
        <w:rPr>
          <w:rStyle w:val="FunctionTok"/>
          <w:iCs/>
        </w:rPr>
        <w:t>$.</w:t>
      </w:r>
      <w:proofErr w:type="spellStart"/>
      <w:r w:rsidRPr="00F269F1">
        <w:rPr>
          <w:rStyle w:val="FunctionTok"/>
          <w:iCs/>
        </w:rPr>
        <w:t>pred_class</w:t>
      </w:r>
      <w:proofErr w:type="spellEnd"/>
      <w:r w:rsidRPr="00F269F1">
        <w:rPr>
          <w:rStyle w:val="FunctionTok"/>
          <w:iCs/>
        </w:rPr>
        <w:t xml:space="preserve">, </w:t>
      </w:r>
      <w:proofErr w:type="spellStart"/>
      <w:r w:rsidRPr="00F269F1">
        <w:rPr>
          <w:rStyle w:val="FunctionTok"/>
          <w:iCs/>
        </w:rPr>
        <w:t>shark_complete$Deal_Yes</w:t>
      </w:r>
      <w:proofErr w:type="spellEnd"/>
      <w:r w:rsidRPr="00F269F1">
        <w:rPr>
          <w:rStyle w:val="FunctionTok"/>
          <w:iCs/>
        </w:rPr>
        <w:t>, positive="Yes")</w:t>
      </w:r>
    </w:p>
    <w:p w14:paraId="75DBED96" w14:textId="38A949B1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>Confusion Matrix and Statistics</w:t>
      </w:r>
    </w:p>
    <w:p w14:paraId="113679FF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</w:p>
    <w:p w14:paraId="71F2F1B1" w14:textId="517CCCB6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</w:t>
      </w:r>
      <w:r w:rsidRPr="00F269F1">
        <w:rPr>
          <w:rStyle w:val="VerbatimChar"/>
        </w:rPr>
        <w:t xml:space="preserve">          Reference</w:t>
      </w:r>
    </w:p>
    <w:p w14:paraId="102F0D23" w14:textId="3BC651E9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proofErr w:type="gramStart"/>
      <w:r w:rsidRPr="00F269F1">
        <w:rPr>
          <w:rStyle w:val="VerbatimChar"/>
        </w:rPr>
        <w:t>Prediction  No</w:t>
      </w:r>
      <w:proofErr w:type="gramEnd"/>
      <w:r w:rsidRPr="00F269F1">
        <w:rPr>
          <w:rStyle w:val="VerbatimChar"/>
        </w:rPr>
        <w:t xml:space="preserve"> Yes</w:t>
      </w:r>
    </w:p>
    <w:p w14:paraId="7817B8AD" w14:textId="2CFAB4FF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</w:t>
      </w:r>
      <w:proofErr w:type="gramStart"/>
      <w:r w:rsidRPr="00F269F1">
        <w:rPr>
          <w:rStyle w:val="VerbatimChar"/>
        </w:rPr>
        <w:t>No  195</w:t>
      </w:r>
      <w:proofErr w:type="gramEnd"/>
      <w:r w:rsidRPr="00F269F1">
        <w:rPr>
          <w:rStyle w:val="VerbatimChar"/>
        </w:rPr>
        <w:t xml:space="preserve">   7</w:t>
      </w:r>
    </w:p>
    <w:p w14:paraId="4114B132" w14:textId="0D7B1553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</w:t>
      </w:r>
      <w:proofErr w:type="gramStart"/>
      <w:r w:rsidRPr="00F269F1">
        <w:rPr>
          <w:rStyle w:val="VerbatimChar"/>
        </w:rPr>
        <w:t>Yes  25</w:t>
      </w:r>
      <w:proofErr w:type="gramEnd"/>
      <w:r w:rsidRPr="00F269F1">
        <w:rPr>
          <w:rStyle w:val="VerbatimChar"/>
        </w:rPr>
        <w:t xml:space="preserve"> 251</w:t>
      </w:r>
    </w:p>
    <w:p w14:paraId="51DE97D1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  <w:r w:rsidRPr="00F269F1">
        <w:rPr>
          <w:rStyle w:val="VerbatimChar"/>
        </w:rPr>
        <w:t xml:space="preserve">                                          </w:t>
      </w:r>
    </w:p>
    <w:p w14:paraId="6372FFCB" w14:textId="7B98F0AA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 w:rsidRPr="00F269F1">
        <w:rPr>
          <w:rStyle w:val="VerbatimChar"/>
        </w:rPr>
        <w:t xml:space="preserve">               </w:t>
      </w:r>
      <w:proofErr w:type="gramStart"/>
      <w:r w:rsidRPr="00F269F1">
        <w:rPr>
          <w:rStyle w:val="VerbatimChar"/>
        </w:rPr>
        <w:t>Accuracy :</w:t>
      </w:r>
      <w:proofErr w:type="gramEnd"/>
      <w:r w:rsidRPr="00F269F1">
        <w:rPr>
          <w:rStyle w:val="VerbatimChar"/>
        </w:rPr>
        <w:t xml:space="preserve"> 0.9331          </w:t>
      </w:r>
    </w:p>
    <w:p w14:paraId="4DCC0AE7" w14:textId="554B71B8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        95% </w:t>
      </w:r>
      <w:proofErr w:type="gramStart"/>
      <w:r w:rsidRPr="00F269F1">
        <w:rPr>
          <w:rStyle w:val="VerbatimChar"/>
        </w:rPr>
        <w:t>CI :</w:t>
      </w:r>
      <w:proofErr w:type="gramEnd"/>
      <w:r w:rsidRPr="00F269F1">
        <w:rPr>
          <w:rStyle w:val="VerbatimChar"/>
        </w:rPr>
        <w:t xml:space="preserve"> (0.9068, 0.9538)</w:t>
      </w:r>
    </w:p>
    <w:p w14:paraId="27CB18EF" w14:textId="59462F8B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No Information </w:t>
      </w:r>
      <w:proofErr w:type="gramStart"/>
      <w:r w:rsidRPr="00F269F1">
        <w:rPr>
          <w:rStyle w:val="VerbatimChar"/>
        </w:rPr>
        <w:t>Rate :</w:t>
      </w:r>
      <w:proofErr w:type="gramEnd"/>
      <w:r w:rsidRPr="00F269F1">
        <w:rPr>
          <w:rStyle w:val="VerbatimChar"/>
        </w:rPr>
        <w:t xml:space="preserve"> 0.5397          </w:t>
      </w:r>
    </w:p>
    <w:p w14:paraId="35885A92" w14:textId="7032DFAE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P-Value [Acc &gt; NIR</w:t>
      </w:r>
      <w:proofErr w:type="gramStart"/>
      <w:r w:rsidRPr="00F269F1">
        <w:rPr>
          <w:rStyle w:val="VerbatimChar"/>
        </w:rPr>
        <w:t>] :</w:t>
      </w:r>
      <w:proofErr w:type="gramEnd"/>
      <w:r w:rsidRPr="00F269F1">
        <w:rPr>
          <w:rStyle w:val="VerbatimChar"/>
        </w:rPr>
        <w:t xml:space="preserve"> &lt; 2.2e-16       </w:t>
      </w:r>
    </w:p>
    <w:p w14:paraId="4B077366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  <w:r w:rsidRPr="00F269F1">
        <w:rPr>
          <w:rStyle w:val="VerbatimChar"/>
        </w:rPr>
        <w:t xml:space="preserve">                                          </w:t>
      </w:r>
    </w:p>
    <w:p w14:paraId="77E2DA28" w14:textId="3C4653A4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         </w:t>
      </w:r>
      <w:proofErr w:type="gramStart"/>
      <w:r w:rsidRPr="00F269F1">
        <w:rPr>
          <w:rStyle w:val="VerbatimChar"/>
        </w:rPr>
        <w:t>Kappa :</w:t>
      </w:r>
      <w:proofErr w:type="gramEnd"/>
      <w:r w:rsidRPr="00F269F1">
        <w:rPr>
          <w:rStyle w:val="VerbatimChar"/>
        </w:rPr>
        <w:t xml:space="preserve"> 0.8644          </w:t>
      </w:r>
    </w:p>
    <w:p w14:paraId="54D82305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  <w:r w:rsidRPr="00F269F1">
        <w:rPr>
          <w:rStyle w:val="VerbatimChar"/>
        </w:rPr>
        <w:t xml:space="preserve">                                          </w:t>
      </w:r>
    </w:p>
    <w:p w14:paraId="02C465A4" w14:textId="2DC29257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</w:t>
      </w:r>
      <w:r w:rsidRPr="00F269F1">
        <w:rPr>
          <w:rStyle w:val="VerbatimChar"/>
        </w:rPr>
        <w:t xml:space="preserve"> </w:t>
      </w:r>
      <w:proofErr w:type="spellStart"/>
      <w:r w:rsidRPr="00F269F1">
        <w:rPr>
          <w:rStyle w:val="VerbatimChar"/>
        </w:rPr>
        <w:t>Mcnemar's</w:t>
      </w:r>
      <w:proofErr w:type="spellEnd"/>
      <w:proofErr w:type="gramEnd"/>
      <w:r w:rsidRPr="00F269F1">
        <w:rPr>
          <w:rStyle w:val="VerbatimChar"/>
        </w:rPr>
        <w:t xml:space="preserve"> Test P-Value : 0.002654        </w:t>
      </w:r>
    </w:p>
    <w:p w14:paraId="437BEA7E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  <w:r w:rsidRPr="00F269F1">
        <w:rPr>
          <w:rStyle w:val="VerbatimChar"/>
        </w:rPr>
        <w:t xml:space="preserve">                                          </w:t>
      </w:r>
    </w:p>
    <w:p w14:paraId="03DFBA2C" w14:textId="1BEF7982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   </w:t>
      </w:r>
      <w:proofErr w:type="gramStart"/>
      <w:r w:rsidRPr="00F269F1">
        <w:rPr>
          <w:rStyle w:val="VerbatimChar"/>
        </w:rPr>
        <w:t>Sensitivity :</w:t>
      </w:r>
      <w:proofErr w:type="gramEnd"/>
      <w:r w:rsidRPr="00F269F1">
        <w:rPr>
          <w:rStyle w:val="VerbatimChar"/>
        </w:rPr>
        <w:t xml:space="preserve"> 0.9729          </w:t>
      </w:r>
    </w:p>
    <w:p w14:paraId="38F5DEA9" w14:textId="41DB2114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   </w:t>
      </w:r>
      <w:proofErr w:type="gramStart"/>
      <w:r w:rsidRPr="00F269F1">
        <w:rPr>
          <w:rStyle w:val="VerbatimChar"/>
        </w:rPr>
        <w:t>Specificity :</w:t>
      </w:r>
      <w:proofErr w:type="gramEnd"/>
      <w:r w:rsidRPr="00F269F1">
        <w:rPr>
          <w:rStyle w:val="VerbatimChar"/>
        </w:rPr>
        <w:t xml:space="preserve"> 0.8864          </w:t>
      </w:r>
    </w:p>
    <w:p w14:paraId="4B6BC778" w14:textId="12EB3F28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Pos Pred </w:t>
      </w:r>
      <w:proofErr w:type="gramStart"/>
      <w:r w:rsidRPr="00F269F1">
        <w:rPr>
          <w:rStyle w:val="VerbatimChar"/>
        </w:rPr>
        <w:t>Value :</w:t>
      </w:r>
      <w:proofErr w:type="gramEnd"/>
      <w:r w:rsidRPr="00F269F1">
        <w:rPr>
          <w:rStyle w:val="VerbatimChar"/>
        </w:rPr>
        <w:t xml:space="preserve"> 0.9094          </w:t>
      </w:r>
    </w:p>
    <w:p w14:paraId="00D02AC7" w14:textId="7E85A23D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Neg Pred </w:t>
      </w:r>
      <w:proofErr w:type="gramStart"/>
      <w:r w:rsidRPr="00F269F1">
        <w:rPr>
          <w:rStyle w:val="VerbatimChar"/>
        </w:rPr>
        <w:t>Value :</w:t>
      </w:r>
      <w:proofErr w:type="gramEnd"/>
      <w:r w:rsidRPr="00F269F1">
        <w:rPr>
          <w:rStyle w:val="VerbatimChar"/>
        </w:rPr>
        <w:t xml:space="preserve"> 0.9653          </w:t>
      </w:r>
    </w:p>
    <w:p w14:paraId="4D05C226" w14:textId="49D8E9A4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    </w:t>
      </w:r>
      <w:proofErr w:type="gramStart"/>
      <w:r w:rsidRPr="00F269F1">
        <w:rPr>
          <w:rStyle w:val="VerbatimChar"/>
        </w:rPr>
        <w:t>Prevalence :</w:t>
      </w:r>
      <w:proofErr w:type="gramEnd"/>
      <w:r w:rsidRPr="00F269F1">
        <w:rPr>
          <w:rStyle w:val="VerbatimChar"/>
        </w:rPr>
        <w:t xml:space="preserve"> 0.5397          </w:t>
      </w:r>
    </w:p>
    <w:p w14:paraId="70F60BF0" w14:textId="0BCEE839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  Detection </w:t>
      </w:r>
      <w:proofErr w:type="gramStart"/>
      <w:r w:rsidRPr="00F269F1">
        <w:rPr>
          <w:rStyle w:val="VerbatimChar"/>
        </w:rPr>
        <w:t>Rate :</w:t>
      </w:r>
      <w:proofErr w:type="gramEnd"/>
      <w:r w:rsidRPr="00F269F1">
        <w:rPr>
          <w:rStyle w:val="VerbatimChar"/>
        </w:rPr>
        <w:t xml:space="preserve"> 0.5251          </w:t>
      </w:r>
    </w:p>
    <w:p w14:paraId="2A34DD37" w14:textId="5F7C1FEE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Detection </w:t>
      </w:r>
      <w:proofErr w:type="gramStart"/>
      <w:r w:rsidRPr="00F269F1">
        <w:rPr>
          <w:rStyle w:val="VerbatimChar"/>
        </w:rPr>
        <w:t>Prevalence :</w:t>
      </w:r>
      <w:proofErr w:type="gramEnd"/>
      <w:r w:rsidRPr="00F269F1">
        <w:rPr>
          <w:rStyle w:val="VerbatimChar"/>
        </w:rPr>
        <w:t xml:space="preserve"> 0.5774          </w:t>
      </w:r>
    </w:p>
    <w:p w14:paraId="49175787" w14:textId="26051496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Balanced </w:t>
      </w:r>
      <w:proofErr w:type="gramStart"/>
      <w:r w:rsidRPr="00F269F1">
        <w:rPr>
          <w:rStyle w:val="VerbatimChar"/>
        </w:rPr>
        <w:t>Accuracy :</w:t>
      </w:r>
      <w:proofErr w:type="gramEnd"/>
      <w:r w:rsidRPr="00F269F1">
        <w:rPr>
          <w:rStyle w:val="VerbatimChar"/>
        </w:rPr>
        <w:t xml:space="preserve"> 0.9296          </w:t>
      </w:r>
    </w:p>
    <w:p w14:paraId="1F85BA00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  <w:r w:rsidRPr="00F269F1">
        <w:rPr>
          <w:rStyle w:val="VerbatimChar"/>
        </w:rPr>
        <w:t xml:space="preserve">                                          </w:t>
      </w:r>
    </w:p>
    <w:p w14:paraId="683D5150" w14:textId="2D5ED3A9" w:rsidR="00F269F1" w:rsidRPr="00F269F1" w:rsidRDefault="00F269F1" w:rsidP="00F269F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 w:rsidRPr="00F269F1">
        <w:rPr>
          <w:rStyle w:val="VerbatimChar"/>
        </w:rPr>
        <w:t xml:space="preserve">       'Positive' </w:t>
      </w:r>
      <w:proofErr w:type="gramStart"/>
      <w:r w:rsidRPr="00F269F1">
        <w:rPr>
          <w:rStyle w:val="VerbatimChar"/>
        </w:rPr>
        <w:t>Class :</w:t>
      </w:r>
      <w:proofErr w:type="gramEnd"/>
      <w:r w:rsidRPr="00F269F1">
        <w:rPr>
          <w:rStyle w:val="VerbatimChar"/>
        </w:rPr>
        <w:t xml:space="preserve"> Yes             </w:t>
      </w:r>
    </w:p>
    <w:p w14:paraId="13655690" w14:textId="77777777" w:rsidR="00F269F1" w:rsidRPr="00F269F1" w:rsidRDefault="00F269F1" w:rsidP="00F269F1">
      <w:pPr>
        <w:pStyle w:val="SourceCode"/>
        <w:spacing w:after="0"/>
        <w:rPr>
          <w:rStyle w:val="VerbatimChar"/>
        </w:rPr>
      </w:pPr>
      <w:r w:rsidRPr="00F269F1">
        <w:rPr>
          <w:rStyle w:val="VerbatimChar"/>
        </w:rPr>
        <w:t xml:space="preserve">                                          </w:t>
      </w:r>
    </w:p>
    <w:bookmarkEnd w:id="3"/>
    <w:bookmarkEnd w:id="6"/>
    <w:p w14:paraId="1EDB02CE" w14:textId="0E0E5FE9" w:rsidR="00F269F1" w:rsidRPr="00F269F1" w:rsidRDefault="00F269F1" w:rsidP="00F269F1">
      <w:pPr>
        <w:pStyle w:val="SourceCode"/>
        <w:spacing w:after="0"/>
        <w:rPr>
          <w:rStyle w:val="VerbatimChar"/>
        </w:rPr>
      </w:pPr>
    </w:p>
    <w:sectPr w:rsidR="00F269F1" w:rsidRPr="00F269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ADD33" w14:textId="77777777" w:rsidR="0017436E" w:rsidRDefault="0017436E">
      <w:pPr>
        <w:spacing w:after="0"/>
      </w:pPr>
      <w:r>
        <w:separator/>
      </w:r>
    </w:p>
  </w:endnote>
  <w:endnote w:type="continuationSeparator" w:id="0">
    <w:p w14:paraId="2BD50733" w14:textId="77777777" w:rsidR="0017436E" w:rsidRDefault="00174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599E" w14:textId="77777777" w:rsidR="0017436E" w:rsidRDefault="0017436E">
      <w:r>
        <w:separator/>
      </w:r>
    </w:p>
  </w:footnote>
  <w:footnote w:type="continuationSeparator" w:id="0">
    <w:p w14:paraId="3A5E55C4" w14:textId="77777777" w:rsidR="0017436E" w:rsidRDefault="00174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58890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1295F"/>
    <w:rsid w:val="0017436E"/>
    <w:rsid w:val="004E29B3"/>
    <w:rsid w:val="00590D07"/>
    <w:rsid w:val="00696E19"/>
    <w:rsid w:val="00784D58"/>
    <w:rsid w:val="008D6863"/>
    <w:rsid w:val="00B86B75"/>
    <w:rsid w:val="00BC48D5"/>
    <w:rsid w:val="00C36279"/>
    <w:rsid w:val="00E315A3"/>
    <w:rsid w:val="00F269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639D6"/>
  <w15:docId w15:val="{E36FE31C-8707-4D76-8E91-9C3B38B77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0</Pages>
  <Words>6035</Words>
  <Characters>34404</Characters>
  <Application>Microsoft Office Word</Application>
  <DocSecurity>0</DocSecurity>
  <Lines>286</Lines>
  <Paragraphs>80</Paragraphs>
  <ScaleCrop>false</ScaleCrop>
  <Company/>
  <LinksUpToDate>false</LinksUpToDate>
  <CharactersWithSpaces>40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xandria Augi</cp:lastModifiedBy>
  <cp:revision>3</cp:revision>
  <dcterms:created xsi:type="dcterms:W3CDTF">2021-06-24T15:23:00Z</dcterms:created>
  <dcterms:modified xsi:type="dcterms:W3CDTF">2021-06-24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